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2B46401" w14:textId="31F71EF1" w:rsidR="009E2FF6" w:rsidRDefault="00522378" w:rsidP="00641311">
      <w:pPr>
        <w:pStyle w:val="Title"/>
      </w:pPr>
      <w:r>
        <w:t>ISQS 6350: Multivariate Analysis</w:t>
      </w:r>
    </w:p>
    <w:p w14:paraId="10C28062" w14:textId="547FC5E0" w:rsidR="00A85A05" w:rsidRPr="00641311" w:rsidRDefault="00522378" w:rsidP="00641311">
      <w:pPr>
        <w:pStyle w:val="Subtitle"/>
      </w:pPr>
      <w:r>
        <w:t>Fall</w:t>
      </w:r>
      <w:r w:rsidR="009E2FF6" w:rsidRPr="00641311">
        <w:t xml:space="preserve"> 2020</w:t>
      </w:r>
    </w:p>
    <w:p w14:paraId="4FF509E1" w14:textId="76180E5A" w:rsidR="00710F10" w:rsidRPr="005C02A6" w:rsidRDefault="00710F10" w:rsidP="009E2FF6">
      <w:pPr>
        <w:pStyle w:val="Heading1"/>
      </w:pPr>
      <w:r>
        <w:t>Instructor</w:t>
      </w:r>
    </w:p>
    <w:p w14:paraId="1F61E1FC" w14:textId="556E455B" w:rsidR="0045274B" w:rsidRPr="00A46ED2" w:rsidRDefault="0045274B" w:rsidP="0045274B">
      <w:pPr>
        <w:pStyle w:val="Default"/>
        <w:rPr>
          <w:color w:val="auto"/>
          <w:sz w:val="22"/>
          <w:szCs w:val="22"/>
        </w:rPr>
      </w:pPr>
      <w:r w:rsidRPr="00A46ED2">
        <w:rPr>
          <w:color w:val="auto"/>
          <w:sz w:val="22"/>
          <w:szCs w:val="22"/>
        </w:rPr>
        <w:t xml:space="preserve">Alireza Sheikh-Zadeh, Ph.D. </w:t>
      </w:r>
    </w:p>
    <w:p w14:paraId="62902E9E" w14:textId="2A15BF8A" w:rsidR="00710F10" w:rsidRPr="005C02A6" w:rsidRDefault="00710F10" w:rsidP="008C3838">
      <w:pPr>
        <w:pStyle w:val="Heading1"/>
      </w:pPr>
      <w:r>
        <w:t>Course Description</w:t>
      </w:r>
    </w:p>
    <w:p w14:paraId="1C63C599" w14:textId="77777777" w:rsidR="00522378" w:rsidRDefault="00522378" w:rsidP="00522378">
      <w:pPr>
        <w:autoSpaceDE w:val="0"/>
        <w:autoSpaceDN w:val="0"/>
        <w:adjustRightInd w:val="0"/>
        <w:rPr>
          <w:rFonts w:cstheme="minorHAnsi"/>
          <w:bCs/>
        </w:rPr>
      </w:pPr>
      <w:r>
        <w:rPr>
          <w:rFonts w:cstheme="minorHAnsi"/>
          <w:bCs/>
        </w:rPr>
        <w:t xml:space="preserve">The majority of data sets in all disciplines are multivariate, meaning that several measurements, observations, or recordings are taken on each row of the </w:t>
      </w:r>
      <w:r>
        <w:rPr>
          <w:rFonts w:cstheme="minorHAnsi"/>
          <w:bCs/>
          <w:noProof/>
        </w:rPr>
        <w:t>data set, in which there might be some correlation between variables</w:t>
      </w:r>
      <w:r>
        <w:rPr>
          <w:rFonts w:cstheme="minorHAnsi"/>
          <w:bCs/>
        </w:rPr>
        <w:t xml:space="preserve">. In a few cases, it may be sensible to isolate each variable and study it separately, but in most </w:t>
      </w:r>
      <w:r>
        <w:rPr>
          <w:rFonts w:cstheme="minorHAnsi"/>
          <w:bCs/>
          <w:noProof/>
        </w:rPr>
        <w:t>instances,</w:t>
      </w:r>
      <w:r>
        <w:rPr>
          <w:rFonts w:cstheme="minorHAnsi"/>
          <w:bCs/>
        </w:rPr>
        <w:t xml:space="preserve"> all the variables need to be examined simultaneously to grasp the structure and key features of the data fully. For this purpose, the </w:t>
      </w:r>
      <w:r>
        <w:rPr>
          <w:rFonts w:cstheme="minorHAnsi"/>
          <w:bCs/>
          <w:noProof/>
        </w:rPr>
        <w:t>multivariate</w:t>
      </w:r>
      <w:r>
        <w:rPr>
          <w:rFonts w:cstheme="minorHAnsi"/>
          <w:bCs/>
        </w:rPr>
        <w:t xml:space="preserve"> analysis (MVA) includes methods both for describing and exploring such data and for making formal inferences about them. </w:t>
      </w:r>
    </w:p>
    <w:p w14:paraId="0E0FF67C" w14:textId="3725F035" w:rsidR="00710F10" w:rsidRPr="003C269C" w:rsidRDefault="00710F10" w:rsidP="00710F10">
      <w:pPr>
        <w:pStyle w:val="Heading1"/>
      </w:pPr>
      <w:r>
        <w:t>Learning O</w:t>
      </w:r>
      <w:r w:rsidR="00A85A05">
        <w:t>bjectives</w:t>
      </w:r>
    </w:p>
    <w:p w14:paraId="30CCE42D" w14:textId="77777777" w:rsidR="00522378" w:rsidRDefault="00522378" w:rsidP="00522378">
      <w:pPr>
        <w:rPr>
          <w:rFonts w:cstheme="minorHAnsi"/>
        </w:rPr>
      </w:pPr>
      <w:r>
        <w:rPr>
          <w:rFonts w:cstheme="minorHAnsi"/>
        </w:rPr>
        <w:t>By the end of this course, students will be able to:</w:t>
      </w:r>
    </w:p>
    <w:p w14:paraId="3F5A6EBC" w14:textId="77777777" w:rsidR="00522378" w:rsidRDefault="00522378" w:rsidP="00522378">
      <w:pPr>
        <w:pStyle w:val="ListParagraph"/>
        <w:numPr>
          <w:ilvl w:val="0"/>
          <w:numId w:val="13"/>
        </w:numPr>
        <w:spacing w:after="160" w:line="254" w:lineRule="auto"/>
        <w:rPr>
          <w:rFonts w:cstheme="minorHAnsi"/>
        </w:rPr>
      </w:pPr>
      <w:r>
        <w:rPr>
          <w:rFonts w:cstheme="minorHAnsi"/>
        </w:rPr>
        <w:t xml:space="preserve">use R to conduct analysis associated with </w:t>
      </w:r>
      <w:r>
        <w:rPr>
          <w:rFonts w:cstheme="minorHAnsi"/>
          <w:noProof/>
        </w:rPr>
        <w:t>multivariate</w:t>
      </w:r>
      <w:r>
        <w:rPr>
          <w:rFonts w:cstheme="minorHAnsi"/>
        </w:rPr>
        <w:t xml:space="preserve"> analysis. </w:t>
      </w:r>
    </w:p>
    <w:p w14:paraId="0B56FAB7" w14:textId="77777777" w:rsidR="00522378" w:rsidRDefault="00522378" w:rsidP="00522378">
      <w:pPr>
        <w:pStyle w:val="ListParagraph"/>
        <w:numPr>
          <w:ilvl w:val="0"/>
          <w:numId w:val="13"/>
        </w:numPr>
        <w:spacing w:after="160" w:line="254" w:lineRule="auto"/>
        <w:rPr>
          <w:rFonts w:eastAsiaTheme="minorEastAsia" w:cstheme="minorHAnsi"/>
        </w:rPr>
      </w:pPr>
      <w:r>
        <w:rPr>
          <w:rFonts w:eastAsiaTheme="minorEastAsia" w:cstheme="minorHAnsi"/>
        </w:rPr>
        <w:t>generate visualizations for multivariate data that are helpful for exploratory analysis.</w:t>
      </w:r>
    </w:p>
    <w:p w14:paraId="22DCFED9" w14:textId="77777777" w:rsidR="00522378" w:rsidRDefault="00522378" w:rsidP="00522378">
      <w:pPr>
        <w:pStyle w:val="ListParagraph"/>
        <w:numPr>
          <w:ilvl w:val="0"/>
          <w:numId w:val="13"/>
        </w:numPr>
        <w:spacing w:after="160" w:line="254" w:lineRule="auto"/>
        <w:rPr>
          <w:rFonts w:eastAsiaTheme="minorEastAsia" w:cstheme="minorHAnsi"/>
        </w:rPr>
      </w:pPr>
      <w:r>
        <w:rPr>
          <w:rFonts w:eastAsiaTheme="minorEastAsia" w:cstheme="minorHAnsi"/>
        </w:rPr>
        <w:t>apply and interpret principal components analysis (PCA), multidimensional scaling, and exploratory factor analysis for dimension reduction.</w:t>
      </w:r>
    </w:p>
    <w:p w14:paraId="13297F6F" w14:textId="77777777" w:rsidR="00522378" w:rsidRDefault="00522378" w:rsidP="00522378">
      <w:pPr>
        <w:pStyle w:val="ListParagraph"/>
        <w:numPr>
          <w:ilvl w:val="0"/>
          <w:numId w:val="13"/>
        </w:numPr>
        <w:outlineLvl w:val="0"/>
        <w:rPr>
          <w:rFonts w:eastAsiaTheme="minorEastAsia" w:cstheme="minorHAnsi"/>
        </w:rPr>
      </w:pPr>
      <w:r>
        <w:rPr>
          <w:rFonts w:eastAsiaTheme="minorEastAsia" w:cstheme="minorHAnsi"/>
        </w:rPr>
        <w:t xml:space="preserve">apply and interpret cluster analysis techniques to discover structures and patterns in high-dimensional data. </w:t>
      </w:r>
    </w:p>
    <w:p w14:paraId="3A0A8C6F" w14:textId="77777777" w:rsidR="00522378" w:rsidRDefault="00522378" w:rsidP="00522378">
      <w:pPr>
        <w:pStyle w:val="ListParagraph"/>
        <w:numPr>
          <w:ilvl w:val="0"/>
          <w:numId w:val="13"/>
        </w:numPr>
        <w:outlineLvl w:val="0"/>
        <w:rPr>
          <w:rFonts w:eastAsiaTheme="minorEastAsia" w:cstheme="minorHAnsi"/>
        </w:rPr>
      </w:pPr>
      <w:r>
        <w:rPr>
          <w:rFonts w:eastAsiaTheme="minorEastAsia" w:cstheme="minorHAnsi"/>
        </w:rPr>
        <w:t xml:space="preserve">develop confirmatory factor analysis models to discover the latent variables behind a set of variables. </w:t>
      </w:r>
    </w:p>
    <w:p w14:paraId="33EBBCBD" w14:textId="3DCC8859" w:rsidR="00710F10" w:rsidRDefault="00710F10" w:rsidP="006F03E7">
      <w:pPr>
        <w:pStyle w:val="Heading1"/>
      </w:pPr>
      <w:r>
        <w:t>Teaching Philosophy</w:t>
      </w:r>
    </w:p>
    <w:p w14:paraId="7F2AA276" w14:textId="33336AFC" w:rsidR="00A41917" w:rsidRDefault="00A41917" w:rsidP="00522378">
      <w:r w:rsidRPr="00A41917">
        <w:t>My teaching philosophy revolves around promoting critical thinking of my students, as I expect them to be able to explain why they choose a specific method and how that method works for different data sets and assumptions. I usually devote high efforts to design my courses by going beyond traditional textbooks and trying to adapt to industry advancements.</w:t>
      </w:r>
      <w:r>
        <w:t xml:space="preserve"> I try </w:t>
      </w:r>
      <w:r w:rsidR="0000017A">
        <w:t>to avoid providing a "C</w:t>
      </w:r>
      <w:r>
        <w:t>ookbook.</w:t>
      </w:r>
      <w:r w:rsidR="0000017A">
        <w:t>"</w:t>
      </w:r>
      <w:r>
        <w:t xml:space="preserve"> Cookbooks tell you all about the what but nothing about the why. With computers, software, and the Internet readily available, it is easier than ever for students to lose track of the why and focus on the what instead. This class takes exactly the opposite approach.</w:t>
      </w:r>
    </w:p>
    <w:p w14:paraId="7C3F6693" w14:textId="4F16A6F9" w:rsidR="00710F10" w:rsidRPr="003C269C" w:rsidRDefault="00710F10" w:rsidP="00710F10">
      <w:pPr>
        <w:pStyle w:val="Heading1"/>
      </w:pPr>
      <w:bookmarkStart w:id="0" w:name="_Hlk15499262"/>
      <w:r>
        <w:t>How to Succeed in this Course</w:t>
      </w:r>
    </w:p>
    <w:p w14:paraId="5EBCC472" w14:textId="77777777" w:rsidR="00710F10" w:rsidRPr="005C02A6" w:rsidRDefault="00710F10" w:rsidP="00710F10">
      <w:r w:rsidRPr="005C02A6">
        <w:t>If you want to</w:t>
      </w:r>
      <w:r>
        <w:t xml:space="preserve"> be a successful student</w:t>
      </w:r>
      <w:r w:rsidRPr="005C02A6">
        <w:t>:</w:t>
      </w:r>
    </w:p>
    <w:p w14:paraId="0AC9437A" w14:textId="77777777" w:rsidR="00710F10" w:rsidRPr="001449B7" w:rsidRDefault="00710F10" w:rsidP="00710F10">
      <w:pPr>
        <w:pStyle w:val="ListParagraph"/>
        <w:numPr>
          <w:ilvl w:val="0"/>
          <w:numId w:val="5"/>
        </w:numPr>
      </w:pPr>
      <w:r w:rsidRPr="001449B7">
        <w:t>Be self-motivated and self-disciplined.</w:t>
      </w:r>
    </w:p>
    <w:p w14:paraId="662E4EAC" w14:textId="74622631" w:rsidR="00710F10" w:rsidRPr="001449B7" w:rsidRDefault="00710F10" w:rsidP="00A41917">
      <w:pPr>
        <w:pStyle w:val="ListParagraph"/>
        <w:numPr>
          <w:ilvl w:val="0"/>
          <w:numId w:val="5"/>
        </w:numPr>
        <w:rPr>
          <w:rFonts w:cs="Arial"/>
        </w:rPr>
      </w:pPr>
      <w:r w:rsidRPr="001449B7">
        <w:t xml:space="preserve">Be willing to </w:t>
      </w:r>
      <w:r w:rsidR="00347824">
        <w:t>"</w:t>
      </w:r>
      <w:r w:rsidR="00A41917">
        <w:t>ask questions</w:t>
      </w:r>
      <w:r w:rsidR="00347824">
        <w:t>"</w:t>
      </w:r>
      <w:r w:rsidRPr="001449B7">
        <w:t xml:space="preserve"> if problems arise. </w:t>
      </w:r>
      <w:r w:rsidR="00A41917">
        <w:t xml:space="preserve">The discussion board will be a </w:t>
      </w:r>
      <w:r w:rsidR="00197A23">
        <w:t>great platform to ask your questions like you are sitting in the class. I will actively check the discussion board and respond to your concerns.</w:t>
      </w:r>
    </w:p>
    <w:p w14:paraId="198D14E6" w14:textId="060D37D2" w:rsidR="00710F10" w:rsidRPr="0045274B" w:rsidRDefault="00710F10" w:rsidP="00197A23">
      <w:pPr>
        <w:pStyle w:val="ListParagraph"/>
        <w:numPr>
          <w:ilvl w:val="0"/>
          <w:numId w:val="5"/>
        </w:numPr>
        <w:rPr>
          <w:rFonts w:cs="Arial"/>
        </w:rPr>
      </w:pPr>
      <w:r w:rsidRPr="001449B7">
        <w:t xml:space="preserve">Be willing and able to commit to </w:t>
      </w:r>
      <w:r w:rsidR="00197A23">
        <w:t>8</w:t>
      </w:r>
      <w:r w:rsidRPr="001449B7">
        <w:t xml:space="preserve"> to </w:t>
      </w:r>
      <w:r w:rsidR="00197A23">
        <w:t>24</w:t>
      </w:r>
      <w:r w:rsidRPr="001449B7">
        <w:t xml:space="preserve"> hours per week </w:t>
      </w:r>
      <w:r w:rsidR="00197A23">
        <w:t>for this</w:t>
      </w:r>
      <w:r w:rsidRPr="001449B7">
        <w:t xml:space="preserve"> course. </w:t>
      </w:r>
    </w:p>
    <w:p w14:paraId="4423281D" w14:textId="724FD7F6" w:rsidR="0045274B" w:rsidRPr="001449B7" w:rsidRDefault="0045274B" w:rsidP="00197A23">
      <w:pPr>
        <w:pStyle w:val="ListParagraph"/>
        <w:numPr>
          <w:ilvl w:val="0"/>
          <w:numId w:val="5"/>
        </w:numPr>
        <w:rPr>
          <w:rFonts w:cs="Arial"/>
        </w:rPr>
      </w:pPr>
      <w:r>
        <w:t xml:space="preserve">Take notes while watching videos. </w:t>
      </w:r>
    </w:p>
    <w:p w14:paraId="29536B9C" w14:textId="1B5FB4B8" w:rsidR="00197A23" w:rsidRPr="00197A23" w:rsidRDefault="00197A23" w:rsidP="00197A23">
      <w:pPr>
        <w:pStyle w:val="ListParagraph"/>
        <w:numPr>
          <w:ilvl w:val="0"/>
          <w:numId w:val="5"/>
        </w:numPr>
        <w:rPr>
          <w:rFonts w:cs="Arial"/>
        </w:rPr>
      </w:pPr>
      <w:r>
        <w:rPr>
          <w:rFonts w:cs="Arial"/>
        </w:rPr>
        <w:t>Be curious to understand all R coding syntaxes. The best place to ask questions is the discussion board.</w:t>
      </w:r>
    </w:p>
    <w:p w14:paraId="18F915C8" w14:textId="275F47C5" w:rsidR="00197A23" w:rsidRPr="00197A23" w:rsidRDefault="00197A23" w:rsidP="0045274B">
      <w:pPr>
        <w:pStyle w:val="ListParagraph"/>
        <w:numPr>
          <w:ilvl w:val="0"/>
          <w:numId w:val="5"/>
        </w:numPr>
        <w:rPr>
          <w:rFonts w:cs="Arial"/>
        </w:rPr>
      </w:pPr>
      <w:r>
        <w:rPr>
          <w:rFonts w:cs="Arial"/>
        </w:rPr>
        <w:t>Be able to write codes and apply analysis after watching demonstration videos</w:t>
      </w:r>
      <w:r w:rsidR="0045274B">
        <w:rPr>
          <w:rFonts w:cs="Arial"/>
        </w:rPr>
        <w:t xml:space="preserve"> or reading independently</w:t>
      </w:r>
      <w:r>
        <w:rPr>
          <w:rFonts w:cs="Arial"/>
        </w:rPr>
        <w:t xml:space="preserve">. </w:t>
      </w:r>
    </w:p>
    <w:p w14:paraId="54676B0F" w14:textId="71D87B24" w:rsidR="00710F10" w:rsidRPr="001449B7" w:rsidRDefault="00710F10" w:rsidP="00710F10">
      <w:pPr>
        <w:pStyle w:val="ListParagraph"/>
        <w:numPr>
          <w:ilvl w:val="0"/>
          <w:numId w:val="5"/>
        </w:numPr>
        <w:rPr>
          <w:rFonts w:cs="Arial"/>
        </w:rPr>
      </w:pPr>
      <w:r w:rsidRPr="001449B7">
        <w:t xml:space="preserve">Be able to communicate through writing. </w:t>
      </w:r>
    </w:p>
    <w:p w14:paraId="2267B5F4" w14:textId="0F2B28AF" w:rsidR="00710F10" w:rsidRDefault="00710F10" w:rsidP="00710F10">
      <w:pPr>
        <w:pStyle w:val="ListParagraph"/>
        <w:numPr>
          <w:ilvl w:val="0"/>
          <w:numId w:val="5"/>
        </w:numPr>
      </w:pPr>
      <w:r w:rsidRPr="001449B7">
        <w:lastRenderedPageBreak/>
        <w:t xml:space="preserve">Accept critical thinking and decision making as part of the learning process. </w:t>
      </w:r>
    </w:p>
    <w:p w14:paraId="7FBC0C02" w14:textId="77777777" w:rsidR="00710F10" w:rsidRPr="001C4584" w:rsidRDefault="00710F10" w:rsidP="00710F10">
      <w:pPr>
        <w:rPr>
          <w:b/>
          <w:bCs/>
        </w:rPr>
      </w:pPr>
      <w:r w:rsidRPr="001C4584">
        <w:rPr>
          <w:b/>
          <w:bCs/>
        </w:rPr>
        <w:t>In contrast, here are some common behaviors that lead to failing the course.</w:t>
      </w:r>
    </w:p>
    <w:p w14:paraId="6C2595AC" w14:textId="6158285B" w:rsidR="00710F10" w:rsidRPr="001449B7" w:rsidRDefault="00710F10" w:rsidP="0045274B">
      <w:pPr>
        <w:pStyle w:val="ListParagraph"/>
        <w:numPr>
          <w:ilvl w:val="0"/>
          <w:numId w:val="5"/>
        </w:numPr>
        <w:rPr>
          <w:rFonts w:cs="Arial"/>
        </w:rPr>
      </w:pPr>
      <w:r w:rsidRPr="001449B7">
        <w:t>Don</w:t>
      </w:r>
      <w:r w:rsidR="00347824">
        <w:t>'</w:t>
      </w:r>
      <w:r w:rsidRPr="001449B7">
        <w:t xml:space="preserve">t </w:t>
      </w:r>
      <w:r w:rsidR="00197A23">
        <w:t>watch video</w:t>
      </w:r>
      <w:r w:rsidR="00522378">
        <w:t>s</w:t>
      </w:r>
      <w:r w:rsidRPr="001449B7">
        <w:t xml:space="preserve"> </w:t>
      </w:r>
      <w:r w:rsidR="0045274B">
        <w:t>before starting to work on assignments</w:t>
      </w:r>
      <w:r w:rsidRPr="001449B7">
        <w:t>.</w:t>
      </w:r>
    </w:p>
    <w:p w14:paraId="78EBC584" w14:textId="77777777" w:rsidR="00710F10" w:rsidRPr="001449B7" w:rsidRDefault="00710F10" w:rsidP="00710F10">
      <w:pPr>
        <w:pStyle w:val="ListParagraph"/>
        <w:numPr>
          <w:ilvl w:val="0"/>
          <w:numId w:val="5"/>
        </w:numPr>
      </w:pPr>
      <w:r w:rsidRPr="001449B7">
        <w:t xml:space="preserve">Wait until the last day </w:t>
      </w:r>
      <w:r>
        <w:t>to begin assignments</w:t>
      </w:r>
      <w:r w:rsidRPr="001449B7">
        <w:t>.</w:t>
      </w:r>
    </w:p>
    <w:p w14:paraId="080557A9" w14:textId="77777777" w:rsidR="00710F10" w:rsidRPr="001449B7" w:rsidRDefault="00710F10" w:rsidP="00710F10">
      <w:pPr>
        <w:pStyle w:val="ListParagraph"/>
        <w:numPr>
          <w:ilvl w:val="0"/>
          <w:numId w:val="5"/>
        </w:numPr>
        <w:rPr>
          <w:rFonts w:cs="Arial"/>
        </w:rPr>
      </w:pPr>
      <w:r w:rsidRPr="001449B7">
        <w:t>Forget about deadlines.</w:t>
      </w:r>
    </w:p>
    <w:p w14:paraId="5000A7DD" w14:textId="352C5952" w:rsidR="00710F10" w:rsidRPr="0045274B" w:rsidRDefault="00710F10" w:rsidP="00710F10">
      <w:pPr>
        <w:pStyle w:val="ListParagraph"/>
        <w:numPr>
          <w:ilvl w:val="0"/>
          <w:numId w:val="5"/>
        </w:numPr>
        <w:rPr>
          <w:rFonts w:cs="Arial"/>
        </w:rPr>
      </w:pPr>
      <w:r w:rsidRPr="001449B7">
        <w:t xml:space="preserve">Ignore </w:t>
      </w:r>
      <w:r w:rsidR="007476D6">
        <w:t xml:space="preserve">blackboard announcements, </w:t>
      </w:r>
      <w:r w:rsidRPr="001449B7">
        <w:t xml:space="preserve">emails from the instructor and/or your peers regarding course activities. </w:t>
      </w:r>
    </w:p>
    <w:p w14:paraId="016B720A" w14:textId="402851BF" w:rsidR="0045274B" w:rsidRPr="001449B7" w:rsidRDefault="0045274B" w:rsidP="00710F10">
      <w:pPr>
        <w:pStyle w:val="ListParagraph"/>
        <w:numPr>
          <w:ilvl w:val="0"/>
          <w:numId w:val="5"/>
        </w:numPr>
        <w:rPr>
          <w:rFonts w:cs="Arial"/>
        </w:rPr>
      </w:pPr>
      <w:r>
        <w:rPr>
          <w:rFonts w:cs="Arial"/>
        </w:rPr>
        <w:t>Ignore discussion board posts.</w:t>
      </w:r>
    </w:p>
    <w:p w14:paraId="4434AF56" w14:textId="47FF269F" w:rsidR="00710F10" w:rsidRPr="00EA37F1" w:rsidRDefault="00710F10" w:rsidP="00710F10">
      <w:pPr>
        <w:pStyle w:val="ListParagraph"/>
        <w:numPr>
          <w:ilvl w:val="0"/>
          <w:numId w:val="5"/>
        </w:numPr>
        <w:rPr>
          <w:rFonts w:cs="Arial"/>
        </w:rPr>
      </w:pPr>
      <w:r w:rsidRPr="001449B7">
        <w:t>Don</w:t>
      </w:r>
      <w:r w:rsidR="00347824">
        <w:t>'</w:t>
      </w:r>
      <w:r w:rsidRPr="001449B7">
        <w:t>t get familiar with the grade book and syllabus.</w:t>
      </w:r>
      <w:bookmarkEnd w:id="0"/>
    </w:p>
    <w:p w14:paraId="6BFD8F8D" w14:textId="77777777" w:rsidR="0000017A" w:rsidRPr="005C02A6" w:rsidRDefault="0000017A" w:rsidP="0000017A">
      <w:pPr>
        <w:pStyle w:val="Heading1"/>
      </w:pPr>
      <w:r>
        <w:t>Netiquette</w:t>
      </w:r>
    </w:p>
    <w:p w14:paraId="79790450" w14:textId="1DA0B0CA" w:rsidR="0000017A" w:rsidRPr="005C02A6" w:rsidRDefault="0000017A" w:rsidP="0000017A">
      <w:r w:rsidRPr="005C02A6">
        <w:t>Your instructor and fellow students wish to foster a safe online learning environment. All opinions and experiences, no matter how different</w:t>
      </w:r>
      <w:r>
        <w:t xml:space="preserve"> </w:t>
      </w:r>
      <w:r w:rsidRPr="005C02A6">
        <w:t xml:space="preserve">or controversial they may be perceived, must be respected in the tolerant spirit of academic </w:t>
      </w:r>
      <w:r>
        <w:t>d</w:t>
      </w:r>
      <w:r w:rsidRPr="005C02A6">
        <w:t>iscourse. You are encouraged to comment, question, or critique an idea</w:t>
      </w:r>
      <w:r>
        <w:t>,</w:t>
      </w:r>
      <w:r w:rsidRPr="005C02A6">
        <w:t xml:space="preserve"> but you are not to attack an individual.</w:t>
      </w:r>
      <w:r>
        <w:t xml:space="preserve"> </w:t>
      </w:r>
      <w:r w:rsidRPr="005C02A6">
        <w:t xml:space="preserve">Our differences, some of which are outlined in the </w:t>
      </w:r>
      <w:r>
        <w:t>u</w:t>
      </w:r>
      <w:r w:rsidRPr="005C02A6">
        <w:t>niversity's nondiscrimination statement below, will add richness to this learning experience. Please consider that sarcasm and humor can be misconstrued in online interactions and generate unintended disruptions. Working as a community of learners, we can build a p</w:t>
      </w:r>
      <w:r>
        <w:t>leasant</w:t>
      </w:r>
      <w:r w:rsidRPr="005C02A6">
        <w:t xml:space="preserve"> and respectful course ambi</w:t>
      </w:r>
      <w:r>
        <w:t>a</w:t>
      </w:r>
      <w:r w:rsidRPr="005C02A6">
        <w:t>nce.</w:t>
      </w:r>
      <w:r>
        <w:t xml:space="preserve"> </w:t>
      </w:r>
      <w:r w:rsidRPr="00D35A43">
        <w:t>Please read the Netiquette rules for this course:</w:t>
      </w:r>
      <w:r w:rsidRPr="005C02A6">
        <w:t xml:space="preserve"> </w:t>
      </w:r>
    </w:p>
    <w:p w14:paraId="32A76713" w14:textId="77777777" w:rsidR="0000017A" w:rsidRPr="001449B7" w:rsidRDefault="0000017A" w:rsidP="0000017A">
      <w:pPr>
        <w:pStyle w:val="ListParagraph"/>
        <w:numPr>
          <w:ilvl w:val="0"/>
          <w:numId w:val="6"/>
        </w:numPr>
      </w:pPr>
      <w:r w:rsidRPr="001449B7">
        <w:t xml:space="preserve">Do not dominate any discussion. </w:t>
      </w:r>
      <w:r>
        <w:t>Allow other students</w:t>
      </w:r>
      <w:r w:rsidRPr="001449B7">
        <w:t xml:space="preserve"> to join in the discussion. </w:t>
      </w:r>
    </w:p>
    <w:p w14:paraId="5B2A2109" w14:textId="77777777" w:rsidR="0000017A" w:rsidRPr="0000017A" w:rsidRDefault="0000017A" w:rsidP="0000017A">
      <w:pPr>
        <w:pStyle w:val="ListParagraph"/>
        <w:numPr>
          <w:ilvl w:val="0"/>
          <w:numId w:val="6"/>
        </w:numPr>
        <w:rPr>
          <w:rFonts w:cs="Arial"/>
        </w:rPr>
      </w:pPr>
      <w:r w:rsidRPr="001449B7">
        <w:t xml:space="preserve">Do not use offensive language. </w:t>
      </w:r>
    </w:p>
    <w:p w14:paraId="7A424E00" w14:textId="77777777" w:rsidR="0000017A" w:rsidRPr="001449B7" w:rsidRDefault="0000017A" w:rsidP="0000017A">
      <w:pPr>
        <w:pStyle w:val="ListParagraph"/>
        <w:numPr>
          <w:ilvl w:val="0"/>
          <w:numId w:val="6"/>
        </w:numPr>
        <w:rPr>
          <w:rFonts w:cs="Arial"/>
        </w:rPr>
      </w:pPr>
      <w:r w:rsidRPr="001449B7">
        <w:t>Present ideas appropriately.</w:t>
      </w:r>
    </w:p>
    <w:p w14:paraId="5CB7603E" w14:textId="77777777" w:rsidR="0000017A" w:rsidRPr="001449B7" w:rsidRDefault="0000017A" w:rsidP="0000017A">
      <w:pPr>
        <w:pStyle w:val="ListParagraph"/>
        <w:numPr>
          <w:ilvl w:val="0"/>
          <w:numId w:val="6"/>
        </w:numPr>
      </w:pPr>
      <w:r w:rsidRPr="001449B7">
        <w:t xml:space="preserve">Be cautious in using </w:t>
      </w:r>
      <w:r>
        <w:t xml:space="preserve">the </w:t>
      </w:r>
      <w:r w:rsidRPr="001449B7">
        <w:t xml:space="preserve">Internet language. For example, do not capitalize all letters since this suggests shouting. </w:t>
      </w:r>
    </w:p>
    <w:p w14:paraId="01F40950" w14:textId="77777777" w:rsidR="0000017A" w:rsidRPr="001449B7" w:rsidRDefault="0000017A" w:rsidP="0000017A">
      <w:pPr>
        <w:pStyle w:val="ListParagraph"/>
        <w:numPr>
          <w:ilvl w:val="0"/>
          <w:numId w:val="6"/>
        </w:numPr>
      </w:pPr>
      <w:r w:rsidRPr="001449B7">
        <w:t xml:space="preserve">Avoid using vernacular and/or slang language. This could lead to misinterpretation. </w:t>
      </w:r>
    </w:p>
    <w:p w14:paraId="0A15ECED" w14:textId="77777777" w:rsidR="0000017A" w:rsidRPr="001449B7" w:rsidRDefault="0000017A" w:rsidP="0000017A">
      <w:pPr>
        <w:pStyle w:val="ListParagraph"/>
        <w:numPr>
          <w:ilvl w:val="0"/>
          <w:numId w:val="6"/>
        </w:numPr>
      </w:pPr>
      <w:r w:rsidRPr="001449B7">
        <w:t xml:space="preserve">Keep an </w:t>
      </w:r>
      <w:r>
        <w:t>"</w:t>
      </w:r>
      <w:r w:rsidRPr="001449B7">
        <w:t>open-mind</w:t>
      </w:r>
      <w:r>
        <w:t>"</w:t>
      </w:r>
      <w:r w:rsidRPr="001449B7">
        <w:t xml:space="preserve"> and be willing to express even your minority opinion.</w:t>
      </w:r>
    </w:p>
    <w:p w14:paraId="062EEFAF" w14:textId="77777777" w:rsidR="0000017A" w:rsidRPr="001449B7" w:rsidRDefault="0000017A" w:rsidP="0000017A">
      <w:pPr>
        <w:pStyle w:val="ListParagraph"/>
        <w:numPr>
          <w:ilvl w:val="0"/>
          <w:numId w:val="6"/>
        </w:numPr>
        <w:rPr>
          <w:rFonts w:cs="Arial"/>
        </w:rPr>
      </w:pPr>
      <w:r w:rsidRPr="001449B7">
        <w:t xml:space="preserve">Think and edit before you push the </w:t>
      </w:r>
      <w:r>
        <w:t>"</w:t>
      </w:r>
      <w:r w:rsidRPr="001449B7">
        <w:t>Send</w:t>
      </w:r>
      <w:r>
        <w:t>"</w:t>
      </w:r>
      <w:r w:rsidRPr="001449B7">
        <w:t xml:space="preserve"> button. </w:t>
      </w:r>
    </w:p>
    <w:p w14:paraId="7589871E" w14:textId="2742D1E9" w:rsidR="0000017A" w:rsidRPr="0000017A" w:rsidRDefault="0000017A" w:rsidP="0000017A">
      <w:pPr>
        <w:pStyle w:val="ListParagraph"/>
        <w:numPr>
          <w:ilvl w:val="0"/>
          <w:numId w:val="6"/>
        </w:numPr>
        <w:rPr>
          <w:rFonts w:cs="Arial"/>
        </w:rPr>
      </w:pPr>
      <w:r w:rsidRPr="001449B7">
        <w:t>Do not hesitate to ask for feedback.</w:t>
      </w:r>
    </w:p>
    <w:p w14:paraId="11C4EC6F" w14:textId="34E2A2BA" w:rsidR="0045274B" w:rsidRPr="0045274B" w:rsidRDefault="0045274B" w:rsidP="0045274B">
      <w:pPr>
        <w:pStyle w:val="Heading1"/>
      </w:pPr>
      <w:r w:rsidRPr="0045274B">
        <w:t>Textbook and Supplementary Material</w:t>
      </w:r>
    </w:p>
    <w:p w14:paraId="61C18835" w14:textId="77777777" w:rsidR="00522378" w:rsidRDefault="00522378" w:rsidP="00522378">
      <w:pPr>
        <w:pStyle w:val="Heading2"/>
        <w:rPr>
          <w:i/>
        </w:rPr>
      </w:pPr>
      <w:r>
        <w:t>Required</w:t>
      </w:r>
      <w:r>
        <w:rPr>
          <w:i/>
        </w:rPr>
        <w:t>:</w:t>
      </w:r>
    </w:p>
    <w:p w14:paraId="58934BBE" w14:textId="77777777" w:rsidR="00522378" w:rsidRDefault="00522378" w:rsidP="00522378">
      <w:pPr>
        <w:pStyle w:val="ListParagraph"/>
        <w:numPr>
          <w:ilvl w:val="0"/>
          <w:numId w:val="18"/>
        </w:numPr>
        <w:autoSpaceDE w:val="0"/>
        <w:autoSpaceDN w:val="0"/>
        <w:adjustRightInd w:val="0"/>
        <w:spacing w:line="276" w:lineRule="auto"/>
        <w:rPr>
          <w:rFonts w:cstheme="minorHAnsi"/>
        </w:rPr>
      </w:pPr>
      <w:r>
        <w:rPr>
          <w:rFonts w:cstheme="minorHAnsi"/>
        </w:rPr>
        <w:t xml:space="preserve">Everitt B. &amp; Hothorn, T. (EH) An Introduction to Applied Multivariate Analysis with R, ISBN 978-1-4419-9649-7. errata at </w:t>
      </w:r>
      <w:hyperlink r:id="rId10" w:history="1">
        <w:r>
          <w:rPr>
            <w:rStyle w:val="Hyperlink"/>
            <w:rFonts w:eastAsiaTheme="majorEastAsia" w:cstheme="minorHAnsi"/>
          </w:rPr>
          <w:t>https://cran.r-project.org/web/packages/MVA/vignettes/Ch-Errata.pdf</w:t>
        </w:r>
      </w:hyperlink>
      <w:r>
        <w:rPr>
          <w:rFonts w:cstheme="minorHAnsi"/>
        </w:rPr>
        <w:t xml:space="preserve"> </w:t>
      </w:r>
    </w:p>
    <w:p w14:paraId="25CDA6D8" w14:textId="77777777" w:rsidR="00522378" w:rsidRDefault="00522378" w:rsidP="00522378">
      <w:pPr>
        <w:pStyle w:val="ListParagraph"/>
        <w:numPr>
          <w:ilvl w:val="0"/>
          <w:numId w:val="18"/>
        </w:numPr>
        <w:autoSpaceDE w:val="0"/>
        <w:autoSpaceDN w:val="0"/>
        <w:adjustRightInd w:val="0"/>
        <w:spacing w:line="276" w:lineRule="auto"/>
        <w:rPr>
          <w:rFonts w:cstheme="minorHAnsi"/>
        </w:rPr>
      </w:pPr>
      <w:r>
        <w:rPr>
          <w:rFonts w:cstheme="minorHAnsi"/>
        </w:rPr>
        <w:t>Manly B.F.J. &amp; Navarro Alberto J.A. (MN) Multivariate Statistical Methods, ISBN 978-1-4987-2896-6</w:t>
      </w:r>
    </w:p>
    <w:p w14:paraId="5D8678BF" w14:textId="77777777" w:rsidR="00522378" w:rsidRDefault="00522378" w:rsidP="00522378">
      <w:pPr>
        <w:pStyle w:val="ListParagraph"/>
        <w:numPr>
          <w:ilvl w:val="0"/>
          <w:numId w:val="18"/>
        </w:numPr>
        <w:rPr>
          <w:rFonts w:cstheme="minorHAnsi"/>
        </w:rPr>
      </w:pPr>
      <w:r>
        <w:rPr>
          <w:rFonts w:cstheme="minorHAnsi"/>
        </w:rPr>
        <w:t xml:space="preserve">R Studio (free) – available from </w:t>
      </w:r>
      <w:hyperlink r:id="rId11" w:history="1">
        <w:r>
          <w:rPr>
            <w:rStyle w:val="Hyperlink"/>
            <w:rFonts w:eastAsiaTheme="majorEastAsia" w:cstheme="minorHAnsi"/>
          </w:rPr>
          <w:t>https://www.rstudio.com/</w:t>
        </w:r>
      </w:hyperlink>
    </w:p>
    <w:p w14:paraId="0AD30DC8" w14:textId="77777777" w:rsidR="00522378" w:rsidRDefault="00522378" w:rsidP="00522378">
      <w:pPr>
        <w:pStyle w:val="Heading2"/>
      </w:pPr>
      <w:r>
        <w:t>Recommended:</w:t>
      </w:r>
    </w:p>
    <w:p w14:paraId="5DC475B1" w14:textId="77777777" w:rsidR="00522378" w:rsidRDefault="00522378" w:rsidP="00522378">
      <w:pPr>
        <w:pStyle w:val="ListParagraph"/>
        <w:numPr>
          <w:ilvl w:val="0"/>
          <w:numId w:val="18"/>
        </w:numPr>
        <w:autoSpaceDE w:val="0"/>
        <w:autoSpaceDN w:val="0"/>
        <w:adjustRightInd w:val="0"/>
        <w:spacing w:line="276" w:lineRule="auto"/>
        <w:rPr>
          <w:rFonts w:cstheme="minorHAnsi"/>
        </w:rPr>
      </w:pPr>
      <w:r>
        <w:rPr>
          <w:rFonts w:cstheme="minorHAnsi"/>
        </w:rPr>
        <w:t xml:space="preserve">Chiu, Yu-Wei.  Machine Learning with R Cookbook.  </w:t>
      </w:r>
    </w:p>
    <w:p w14:paraId="54E3DE71" w14:textId="77777777" w:rsidR="00522378" w:rsidRDefault="00522378" w:rsidP="00522378">
      <w:pPr>
        <w:pStyle w:val="ListParagraph"/>
        <w:numPr>
          <w:ilvl w:val="0"/>
          <w:numId w:val="18"/>
        </w:numPr>
        <w:autoSpaceDE w:val="0"/>
        <w:autoSpaceDN w:val="0"/>
        <w:adjustRightInd w:val="0"/>
        <w:spacing w:line="276" w:lineRule="auto"/>
        <w:rPr>
          <w:rFonts w:cstheme="minorHAnsi"/>
        </w:rPr>
      </w:pPr>
      <w:r>
        <w:rPr>
          <w:rFonts w:cstheme="minorHAnsi"/>
        </w:rPr>
        <w:t>Johnson, R. &amp; Wichern, D.  Applied Multivariate Statistical Analysis, 6th Edition. Pearson, 2007.  ISBN-13:  978-0-13-187715-3.</w:t>
      </w:r>
    </w:p>
    <w:p w14:paraId="44D97868" w14:textId="77777777" w:rsidR="00522378" w:rsidRDefault="00522378" w:rsidP="00522378">
      <w:pPr>
        <w:pStyle w:val="ListParagraph"/>
        <w:numPr>
          <w:ilvl w:val="0"/>
          <w:numId w:val="18"/>
        </w:numPr>
        <w:autoSpaceDE w:val="0"/>
        <w:autoSpaceDN w:val="0"/>
        <w:adjustRightInd w:val="0"/>
        <w:spacing w:line="276" w:lineRule="auto"/>
        <w:rPr>
          <w:rFonts w:cstheme="minorHAnsi"/>
        </w:rPr>
      </w:pPr>
      <w:r>
        <w:rPr>
          <w:rFonts w:cstheme="minorHAnsi"/>
        </w:rPr>
        <w:t xml:space="preserve">Smola, A. &amp; Vishwanthanan, S.V.N.  Introduction to Machine Learning. </w:t>
      </w:r>
    </w:p>
    <w:p w14:paraId="65ED0213" w14:textId="77777777" w:rsidR="00522378" w:rsidRDefault="00522378" w:rsidP="00522378">
      <w:pPr>
        <w:pStyle w:val="ListParagraph"/>
        <w:numPr>
          <w:ilvl w:val="0"/>
          <w:numId w:val="18"/>
        </w:numPr>
        <w:autoSpaceDE w:val="0"/>
        <w:autoSpaceDN w:val="0"/>
        <w:adjustRightInd w:val="0"/>
        <w:spacing w:line="276" w:lineRule="auto"/>
        <w:rPr>
          <w:rFonts w:cstheme="minorHAnsi"/>
        </w:rPr>
      </w:pPr>
      <w:r>
        <w:rPr>
          <w:rFonts w:cstheme="minorHAnsi"/>
        </w:rPr>
        <w:t xml:space="preserve">Marden, J.  Multivariate Statistics.  </w:t>
      </w:r>
    </w:p>
    <w:p w14:paraId="50757A01" w14:textId="77777777" w:rsidR="00522378" w:rsidRDefault="00522378" w:rsidP="00522378">
      <w:pPr>
        <w:pStyle w:val="ListParagraph"/>
        <w:numPr>
          <w:ilvl w:val="0"/>
          <w:numId w:val="18"/>
        </w:numPr>
        <w:autoSpaceDE w:val="0"/>
        <w:autoSpaceDN w:val="0"/>
        <w:adjustRightInd w:val="0"/>
        <w:spacing w:line="276" w:lineRule="auto"/>
        <w:rPr>
          <w:rFonts w:cstheme="minorHAnsi"/>
          <w:b/>
        </w:rPr>
      </w:pPr>
      <w:r>
        <w:rPr>
          <w:rFonts w:cstheme="minorHAnsi"/>
        </w:rPr>
        <w:t xml:space="preserve">Joliffe, I.T.  Principal Component Analysis, 2d Edition.  </w:t>
      </w:r>
    </w:p>
    <w:p w14:paraId="25F2A196" w14:textId="77777777" w:rsidR="0045274B" w:rsidRPr="0045274B" w:rsidRDefault="0045274B" w:rsidP="0045274B">
      <w:pPr>
        <w:pStyle w:val="Heading1"/>
      </w:pPr>
      <w:r>
        <w:t xml:space="preserve"> </w:t>
      </w:r>
      <w:r w:rsidRPr="0045274B">
        <w:t>Course Structure</w:t>
      </w:r>
    </w:p>
    <w:p w14:paraId="3BBF8CDA" w14:textId="77777777" w:rsidR="00522378" w:rsidRDefault="00522378" w:rsidP="00522378">
      <w:pPr>
        <w:autoSpaceDE w:val="0"/>
        <w:autoSpaceDN w:val="0"/>
        <w:adjustRightInd w:val="0"/>
        <w:ind w:firstLine="720"/>
        <w:rPr>
          <w:rFonts w:cstheme="minorHAnsi"/>
        </w:rPr>
      </w:pPr>
      <w:r>
        <w:rPr>
          <w:rFonts w:cstheme="minorHAnsi"/>
        </w:rPr>
        <w:t>Module 1- Introduction to Multivariate Data Analysis (MVA)</w:t>
      </w:r>
    </w:p>
    <w:p w14:paraId="3E8B4DA1" w14:textId="77777777" w:rsidR="00522378" w:rsidRDefault="00522378" w:rsidP="00522378">
      <w:pPr>
        <w:autoSpaceDE w:val="0"/>
        <w:autoSpaceDN w:val="0"/>
        <w:adjustRightInd w:val="0"/>
        <w:ind w:left="1440"/>
        <w:rPr>
          <w:rFonts w:cstheme="minorHAnsi"/>
        </w:rPr>
      </w:pPr>
      <w:r>
        <w:rPr>
          <w:rFonts w:cstheme="minorHAnsi"/>
        </w:rPr>
        <w:t>This module introduces some examples of multivariate data. It also covers the basics of matrix algebra, which helps understand the notation associated with multivariate statistical methods.</w:t>
      </w:r>
    </w:p>
    <w:p w14:paraId="012DE971" w14:textId="77777777" w:rsidR="00522378" w:rsidRDefault="00522378" w:rsidP="00522378">
      <w:pPr>
        <w:autoSpaceDE w:val="0"/>
        <w:autoSpaceDN w:val="0"/>
        <w:adjustRightInd w:val="0"/>
        <w:ind w:firstLine="720"/>
        <w:rPr>
          <w:rFonts w:cstheme="minorHAnsi"/>
        </w:rPr>
      </w:pPr>
      <w:r>
        <w:rPr>
          <w:rFonts w:cstheme="minorHAnsi"/>
        </w:rPr>
        <w:lastRenderedPageBreak/>
        <w:t>Module 2- MVA Visualization</w:t>
      </w:r>
    </w:p>
    <w:p w14:paraId="59614042" w14:textId="77777777" w:rsidR="00522378" w:rsidRDefault="00522378" w:rsidP="00522378">
      <w:pPr>
        <w:autoSpaceDE w:val="0"/>
        <w:autoSpaceDN w:val="0"/>
        <w:adjustRightInd w:val="0"/>
        <w:ind w:left="1440"/>
        <w:rPr>
          <w:rFonts w:cstheme="minorHAnsi"/>
        </w:rPr>
      </w:pPr>
      <w:r>
        <w:rPr>
          <w:rFonts w:cstheme="minorHAnsi"/>
        </w:rPr>
        <w:t>This module proposes various solutions for visualizing multivariate data in more than two dimensions.</w:t>
      </w:r>
    </w:p>
    <w:p w14:paraId="02EB0444" w14:textId="77777777" w:rsidR="00522378" w:rsidRDefault="00522378" w:rsidP="00522378">
      <w:pPr>
        <w:autoSpaceDE w:val="0"/>
        <w:autoSpaceDN w:val="0"/>
        <w:adjustRightInd w:val="0"/>
        <w:ind w:firstLine="720"/>
        <w:rPr>
          <w:rFonts w:cstheme="minorHAnsi"/>
        </w:rPr>
      </w:pPr>
      <w:r>
        <w:rPr>
          <w:rFonts w:cstheme="minorHAnsi"/>
        </w:rPr>
        <w:t>Module 3- Principle Component Analysis (PCA)</w:t>
      </w:r>
    </w:p>
    <w:p w14:paraId="0D0F4CF1" w14:textId="77777777" w:rsidR="00522378" w:rsidRDefault="00522378" w:rsidP="00522378">
      <w:pPr>
        <w:autoSpaceDE w:val="0"/>
        <w:autoSpaceDN w:val="0"/>
        <w:adjustRightInd w:val="0"/>
        <w:ind w:left="1440"/>
        <w:rPr>
          <w:rFonts w:cstheme="minorHAnsi"/>
        </w:rPr>
      </w:pPr>
      <w:r>
        <w:rPr>
          <w:rFonts w:cstheme="minorHAnsi"/>
        </w:rPr>
        <w:t xml:space="preserve">This module explains the method of PCA, which is a beneficial method for reducing a large number of original variables to a small number of transformed variables.  </w:t>
      </w:r>
    </w:p>
    <w:p w14:paraId="1F0781C9" w14:textId="77777777" w:rsidR="00522378" w:rsidRDefault="00522378" w:rsidP="00522378">
      <w:pPr>
        <w:autoSpaceDE w:val="0"/>
        <w:autoSpaceDN w:val="0"/>
        <w:adjustRightInd w:val="0"/>
        <w:ind w:left="720"/>
        <w:rPr>
          <w:rFonts w:cstheme="minorHAnsi"/>
        </w:rPr>
      </w:pPr>
      <w:r>
        <w:rPr>
          <w:rFonts w:cstheme="minorHAnsi"/>
        </w:rPr>
        <w:t xml:space="preserve">Module 4- Multidimensional Scaling (MDS) </w:t>
      </w:r>
    </w:p>
    <w:p w14:paraId="7E0ACA62" w14:textId="77777777" w:rsidR="00522378" w:rsidRDefault="00522378" w:rsidP="00522378">
      <w:pPr>
        <w:autoSpaceDE w:val="0"/>
        <w:autoSpaceDN w:val="0"/>
        <w:adjustRightInd w:val="0"/>
        <w:ind w:left="1440"/>
        <w:rPr>
          <w:rFonts w:cstheme="minorHAnsi"/>
        </w:rPr>
      </w:pPr>
      <w:r>
        <w:rPr>
          <w:rFonts w:cstheme="minorHAnsi"/>
        </w:rPr>
        <w:t>This module describes the method of MDS, which is a dimension reduction technique, designed to construct a 2-D diagram showing the distances between data units.</w:t>
      </w:r>
    </w:p>
    <w:p w14:paraId="7F030267" w14:textId="77777777" w:rsidR="00522378" w:rsidRDefault="00522378" w:rsidP="00522378">
      <w:pPr>
        <w:autoSpaceDE w:val="0"/>
        <w:autoSpaceDN w:val="0"/>
        <w:adjustRightInd w:val="0"/>
        <w:ind w:firstLine="720"/>
        <w:rPr>
          <w:rFonts w:cstheme="minorHAnsi"/>
        </w:rPr>
      </w:pPr>
      <w:r>
        <w:rPr>
          <w:rFonts w:cstheme="minorHAnsi"/>
        </w:rPr>
        <w:t>Module 5- Exploratory Factor Analysis (EFA)</w:t>
      </w:r>
    </w:p>
    <w:p w14:paraId="3180281F" w14:textId="77777777" w:rsidR="00522378" w:rsidRDefault="00522378" w:rsidP="00522378">
      <w:pPr>
        <w:autoSpaceDE w:val="0"/>
        <w:autoSpaceDN w:val="0"/>
        <w:adjustRightInd w:val="0"/>
        <w:ind w:left="1440"/>
        <w:rPr>
          <w:rFonts w:cstheme="minorHAnsi"/>
        </w:rPr>
      </w:pPr>
      <w:r>
        <w:rPr>
          <w:rFonts w:cstheme="minorHAnsi"/>
        </w:rPr>
        <w:t>This module defines the method of EFA as another dimension reduction technique, which is designed to describe a broad set of variables in terms of a smaller number of variables or factors.</w:t>
      </w:r>
    </w:p>
    <w:p w14:paraId="1C900D19" w14:textId="77777777" w:rsidR="00522378" w:rsidRDefault="00522378" w:rsidP="00522378">
      <w:pPr>
        <w:autoSpaceDE w:val="0"/>
        <w:autoSpaceDN w:val="0"/>
        <w:adjustRightInd w:val="0"/>
        <w:ind w:firstLine="720"/>
        <w:rPr>
          <w:rFonts w:cstheme="minorHAnsi"/>
        </w:rPr>
      </w:pPr>
      <w:r>
        <w:rPr>
          <w:rFonts w:cstheme="minorHAnsi"/>
        </w:rPr>
        <w:t>Module 6- Clustering</w:t>
      </w:r>
    </w:p>
    <w:p w14:paraId="5D5337C5" w14:textId="77777777" w:rsidR="00522378" w:rsidRDefault="00522378" w:rsidP="00522378">
      <w:pPr>
        <w:autoSpaceDE w:val="0"/>
        <w:autoSpaceDN w:val="0"/>
        <w:adjustRightInd w:val="0"/>
        <w:ind w:left="1440"/>
        <w:rPr>
          <w:rFonts w:cstheme="minorHAnsi"/>
        </w:rPr>
      </w:pPr>
      <w:r>
        <w:rPr>
          <w:rFonts w:cstheme="minorHAnsi"/>
        </w:rPr>
        <w:t>This module describes the idea of cluster analysis to use the value of the variables to devise a scheme for grouping the data units into clusters so that similar objects are in the same group.</w:t>
      </w:r>
    </w:p>
    <w:p w14:paraId="5C8F698A" w14:textId="77777777" w:rsidR="00522378" w:rsidRDefault="00522378" w:rsidP="00522378">
      <w:pPr>
        <w:autoSpaceDE w:val="0"/>
        <w:autoSpaceDN w:val="0"/>
        <w:adjustRightInd w:val="0"/>
        <w:ind w:firstLine="720"/>
        <w:rPr>
          <w:rFonts w:cstheme="minorHAnsi"/>
        </w:rPr>
      </w:pPr>
      <w:r>
        <w:rPr>
          <w:rFonts w:cstheme="minorHAnsi"/>
        </w:rPr>
        <w:t>Module 7- Confirmatory Factor Analysis (CFA)</w:t>
      </w:r>
    </w:p>
    <w:p w14:paraId="04D0BF55" w14:textId="5FB734D8" w:rsidR="00522378" w:rsidRDefault="00522378" w:rsidP="00522378">
      <w:pPr>
        <w:autoSpaceDE w:val="0"/>
        <w:autoSpaceDN w:val="0"/>
        <w:adjustRightInd w:val="0"/>
        <w:ind w:left="1440"/>
        <w:rPr>
          <w:rFonts w:cstheme="minorHAnsi"/>
        </w:rPr>
      </w:pPr>
      <w:r>
        <w:rPr>
          <w:rFonts w:cstheme="minorHAnsi"/>
        </w:rPr>
        <w:t xml:space="preserve">This module describes CFA models in which particular manifest variables (measurable variables) are allowed to relate to particular factors. In contrast, other manifest variables are constrained to have zero correlation to some of the factors. </w:t>
      </w:r>
      <w:r>
        <w:rPr>
          <w:rFonts w:cstheme="minorHAnsi"/>
          <w:b/>
        </w:rPr>
        <w:tab/>
      </w:r>
    </w:p>
    <w:p w14:paraId="6FF3C4B7" w14:textId="79870647" w:rsidR="00710F10" w:rsidRDefault="00710F10" w:rsidP="0045274B">
      <w:pPr>
        <w:pStyle w:val="Heading1"/>
      </w:pPr>
      <w:r>
        <w:t xml:space="preserve">Assignments and </w:t>
      </w:r>
      <w:r w:rsidR="008878BA">
        <w:t>Grading</w:t>
      </w:r>
    </w:p>
    <w:p w14:paraId="4C08CFF9" w14:textId="77777777" w:rsidR="008B021E" w:rsidRPr="008B021E" w:rsidRDefault="008B021E" w:rsidP="008B021E"/>
    <w:p w14:paraId="3DA377AF" w14:textId="5317192A" w:rsidR="00710F10" w:rsidRPr="008B021E" w:rsidRDefault="00710F10" w:rsidP="008B021E">
      <w:r w:rsidRPr="008B021E">
        <w:t xml:space="preserve">Your learning will be assessed through a </w:t>
      </w:r>
      <w:r w:rsidR="007836E8" w:rsidRPr="008B021E">
        <w:t xml:space="preserve">weighted </w:t>
      </w:r>
      <w:r w:rsidRPr="008B021E">
        <w:t xml:space="preserve">combination of </w:t>
      </w:r>
      <w:r w:rsidR="0000017A" w:rsidRPr="008B021E">
        <w:t>the listed assignments</w:t>
      </w:r>
      <w:r w:rsidRPr="008B021E">
        <w:t xml:space="preserve"> spread throughout the semester. </w:t>
      </w:r>
      <w:r w:rsidR="00DE4B48" w:rsidRPr="008B021E">
        <w:t xml:space="preserve">Grades are calculated based on the following.  [97%, 100%] A+, [93%, 97%) A, [90%, 93%) A-, [87%,  90%)  B+, [83%, 87%) B, [80%, 83%) B-, [70%, 80%) C, [60%, 70%) D, and [00%, 60%) F. </w:t>
      </w:r>
    </w:p>
    <w:p w14:paraId="433337C9" w14:textId="77777777" w:rsidR="00710F10" w:rsidRDefault="00710F10" w:rsidP="00710F10"/>
    <w:tbl>
      <w:tblPr>
        <w:tblStyle w:val="TableGrid"/>
        <w:tblW w:w="0" w:type="auto"/>
        <w:jc w:val="center"/>
        <w:tblLook w:val="04A0" w:firstRow="1" w:lastRow="0" w:firstColumn="1" w:lastColumn="0" w:noHBand="0" w:noVBand="1"/>
        <w:tblDescription w:val="Grading categories"/>
      </w:tblPr>
      <w:tblGrid>
        <w:gridCol w:w="3596"/>
        <w:gridCol w:w="3597"/>
      </w:tblGrid>
      <w:tr w:rsidR="00B03D34" w14:paraId="4245E7F3" w14:textId="77777777" w:rsidTr="00231594">
        <w:trPr>
          <w:trHeight w:val="368"/>
          <w:tblHeader/>
          <w:jc w:val="center"/>
        </w:trPr>
        <w:tc>
          <w:tcPr>
            <w:tcW w:w="3596" w:type="dxa"/>
            <w:shd w:val="clear" w:color="auto" w:fill="F2F2F2" w:themeFill="background1" w:themeFillShade="F2"/>
          </w:tcPr>
          <w:p w14:paraId="1EEFF13D" w14:textId="77777777" w:rsidR="00B03D34" w:rsidRPr="00F5451B" w:rsidRDefault="00B03D34" w:rsidP="00FB72D6">
            <w:pPr>
              <w:pStyle w:val="Heading2"/>
              <w:outlineLvl w:val="1"/>
              <w:rPr>
                <w:color w:val="9D3511"/>
              </w:rPr>
            </w:pPr>
            <w:r w:rsidRPr="00F5451B">
              <w:rPr>
                <w:color w:val="9D3511"/>
              </w:rPr>
              <w:t>Assignments</w:t>
            </w:r>
          </w:p>
        </w:tc>
        <w:tc>
          <w:tcPr>
            <w:tcW w:w="3597" w:type="dxa"/>
            <w:shd w:val="clear" w:color="auto" w:fill="F2F2F2" w:themeFill="background1" w:themeFillShade="F2"/>
          </w:tcPr>
          <w:p w14:paraId="70C7F66F" w14:textId="4AC40CBB" w:rsidR="00B03D34" w:rsidRPr="00F5451B" w:rsidRDefault="00230A93" w:rsidP="00FB72D6">
            <w:pPr>
              <w:pStyle w:val="Heading2"/>
              <w:outlineLvl w:val="1"/>
              <w:rPr>
                <w:color w:val="9D3511"/>
              </w:rPr>
            </w:pPr>
            <w:r w:rsidRPr="00F5451B">
              <w:rPr>
                <w:color w:val="9D3511"/>
              </w:rPr>
              <w:t>Grading</w:t>
            </w:r>
            <w:r w:rsidR="007836E8" w:rsidRPr="00F5451B">
              <w:rPr>
                <w:color w:val="9D3511"/>
              </w:rPr>
              <w:t xml:space="preserve"> Weight</w:t>
            </w:r>
          </w:p>
        </w:tc>
      </w:tr>
      <w:tr w:rsidR="00522378" w14:paraId="67496D15" w14:textId="77777777" w:rsidTr="00231594">
        <w:trPr>
          <w:tblHeader/>
          <w:jc w:val="center"/>
        </w:trPr>
        <w:tc>
          <w:tcPr>
            <w:tcW w:w="3596" w:type="dxa"/>
          </w:tcPr>
          <w:p w14:paraId="0EE03736" w14:textId="668EADBD" w:rsidR="00522378" w:rsidRDefault="00522378" w:rsidP="00522378">
            <w:r>
              <w:rPr>
                <w:rFonts w:cstheme="minorHAnsi"/>
              </w:rPr>
              <w:t xml:space="preserve">Homework </w:t>
            </w:r>
          </w:p>
        </w:tc>
        <w:tc>
          <w:tcPr>
            <w:tcW w:w="3597" w:type="dxa"/>
          </w:tcPr>
          <w:p w14:paraId="49B95D9F" w14:textId="15BD21F5" w:rsidR="00522378" w:rsidRDefault="00A22E83" w:rsidP="00A22E83">
            <w:r>
              <w:rPr>
                <w:rFonts w:cstheme="minorHAnsi"/>
              </w:rPr>
              <w:t>35</w:t>
            </w:r>
            <w:r w:rsidR="00522378">
              <w:rPr>
                <w:rFonts w:cstheme="minorHAnsi"/>
              </w:rPr>
              <w:t>%</w:t>
            </w:r>
          </w:p>
        </w:tc>
      </w:tr>
      <w:tr w:rsidR="00522378" w14:paraId="487B40A3" w14:textId="77777777" w:rsidTr="00231594">
        <w:trPr>
          <w:tblHeader/>
          <w:jc w:val="center"/>
        </w:trPr>
        <w:tc>
          <w:tcPr>
            <w:tcW w:w="3596" w:type="dxa"/>
          </w:tcPr>
          <w:p w14:paraId="06EAB40C" w14:textId="5703C3BF" w:rsidR="00522378" w:rsidRDefault="00522378" w:rsidP="00522378">
            <w:r>
              <w:rPr>
                <w:rFonts w:cstheme="minorHAnsi"/>
              </w:rPr>
              <w:t>Quiz</w:t>
            </w:r>
          </w:p>
        </w:tc>
        <w:tc>
          <w:tcPr>
            <w:tcW w:w="3597" w:type="dxa"/>
          </w:tcPr>
          <w:p w14:paraId="155712DC" w14:textId="7D50D976" w:rsidR="00522378" w:rsidRDefault="00A22E83" w:rsidP="00A22E83">
            <w:r>
              <w:rPr>
                <w:rFonts w:cstheme="minorHAnsi"/>
              </w:rPr>
              <w:t>35</w:t>
            </w:r>
            <w:r w:rsidR="00522378">
              <w:rPr>
                <w:rFonts w:cstheme="minorHAnsi"/>
              </w:rPr>
              <w:t>%</w:t>
            </w:r>
          </w:p>
        </w:tc>
      </w:tr>
      <w:tr w:rsidR="00522378" w14:paraId="31652252" w14:textId="77777777" w:rsidTr="00231594">
        <w:trPr>
          <w:tblHeader/>
          <w:jc w:val="center"/>
        </w:trPr>
        <w:tc>
          <w:tcPr>
            <w:tcW w:w="3596" w:type="dxa"/>
          </w:tcPr>
          <w:p w14:paraId="3B6B8854" w14:textId="64E475D6" w:rsidR="00522378" w:rsidRDefault="00522378" w:rsidP="00522378">
            <w:r>
              <w:rPr>
                <w:rFonts w:cstheme="minorHAnsi"/>
              </w:rPr>
              <w:t xml:space="preserve">Project </w:t>
            </w:r>
          </w:p>
        </w:tc>
        <w:tc>
          <w:tcPr>
            <w:tcW w:w="3597" w:type="dxa"/>
          </w:tcPr>
          <w:p w14:paraId="3C15F502" w14:textId="103BEF55" w:rsidR="00522378" w:rsidRDefault="00A22E83" w:rsidP="00522378">
            <w:r>
              <w:rPr>
                <w:rFonts w:cstheme="minorHAnsi"/>
              </w:rPr>
              <w:t>25</w:t>
            </w:r>
            <w:r w:rsidR="00522378">
              <w:rPr>
                <w:rFonts w:cstheme="minorHAnsi"/>
              </w:rPr>
              <w:t>%</w:t>
            </w:r>
          </w:p>
        </w:tc>
      </w:tr>
      <w:tr w:rsidR="00522378" w14:paraId="297A0F66" w14:textId="77777777" w:rsidTr="00231594">
        <w:trPr>
          <w:tblHeader/>
          <w:jc w:val="center"/>
        </w:trPr>
        <w:tc>
          <w:tcPr>
            <w:tcW w:w="3596" w:type="dxa"/>
          </w:tcPr>
          <w:p w14:paraId="0FE28067" w14:textId="0090B0C8" w:rsidR="00522378" w:rsidRDefault="00522378" w:rsidP="00522378">
            <w:r>
              <w:rPr>
                <w:rFonts w:cstheme="minorHAnsi"/>
              </w:rPr>
              <w:t>Project Peer Review</w:t>
            </w:r>
          </w:p>
        </w:tc>
        <w:tc>
          <w:tcPr>
            <w:tcW w:w="3597" w:type="dxa"/>
          </w:tcPr>
          <w:p w14:paraId="55B55B3D" w14:textId="140EE483" w:rsidR="00522378" w:rsidRDefault="00A22E83" w:rsidP="00522378">
            <w:r>
              <w:rPr>
                <w:rFonts w:cstheme="minorHAnsi"/>
              </w:rPr>
              <w:t>5</w:t>
            </w:r>
            <w:r w:rsidR="00522378">
              <w:rPr>
                <w:rFonts w:cstheme="minorHAnsi"/>
              </w:rPr>
              <w:t>%</w:t>
            </w:r>
            <w:bookmarkStart w:id="1" w:name="_GoBack"/>
            <w:bookmarkEnd w:id="1"/>
          </w:p>
        </w:tc>
      </w:tr>
      <w:tr w:rsidR="00B03D34" w14:paraId="0F61AAF5" w14:textId="77777777" w:rsidTr="00231594">
        <w:trPr>
          <w:tblHeader/>
          <w:jc w:val="center"/>
        </w:trPr>
        <w:tc>
          <w:tcPr>
            <w:tcW w:w="3596" w:type="dxa"/>
            <w:shd w:val="clear" w:color="auto" w:fill="F2F2F2" w:themeFill="background1" w:themeFillShade="F2"/>
          </w:tcPr>
          <w:p w14:paraId="47AE5B03" w14:textId="79330A3D" w:rsidR="00B03D34" w:rsidRDefault="0045274B" w:rsidP="00FB72D6">
            <w:r>
              <w:t>Total</w:t>
            </w:r>
          </w:p>
        </w:tc>
        <w:tc>
          <w:tcPr>
            <w:tcW w:w="3597" w:type="dxa"/>
            <w:shd w:val="clear" w:color="auto" w:fill="F2F2F2" w:themeFill="background1" w:themeFillShade="F2"/>
          </w:tcPr>
          <w:p w14:paraId="4CEBDBF2" w14:textId="5F4DAD8A" w:rsidR="00B03D34" w:rsidRDefault="00F40EA5" w:rsidP="00FB72D6">
            <w:r>
              <w:t>100%</w:t>
            </w:r>
          </w:p>
        </w:tc>
      </w:tr>
    </w:tbl>
    <w:p w14:paraId="6A54115A" w14:textId="77777777" w:rsidR="00522378" w:rsidRDefault="00522378" w:rsidP="00522378">
      <w:pPr>
        <w:pStyle w:val="Heading1"/>
      </w:pPr>
      <w:r>
        <w:t>Homework</w:t>
      </w:r>
    </w:p>
    <w:p w14:paraId="362A9631" w14:textId="77777777" w:rsidR="00522378" w:rsidRDefault="00522378" w:rsidP="00522378">
      <w:pPr>
        <w:autoSpaceDE w:val="0"/>
        <w:autoSpaceDN w:val="0"/>
        <w:adjustRightInd w:val="0"/>
        <w:rPr>
          <w:rFonts w:cstheme="minorHAnsi"/>
        </w:rPr>
      </w:pPr>
      <w:r>
        <w:rPr>
          <w:rFonts w:cstheme="minorHAnsi"/>
        </w:rPr>
        <w:t xml:space="preserve">Homework exercises are assigned throughout the semester to provide one an opportunity to practice the skills and techniques covered in class and to demonstrate the grasp of related concepts and terminology. </w:t>
      </w:r>
      <w:r>
        <w:rPr>
          <w:rFonts w:cstheme="minorHAnsi"/>
          <w:color w:val="000000"/>
        </w:rPr>
        <w:t>Late </w:t>
      </w:r>
      <w:r>
        <w:rPr>
          <w:rStyle w:val="spelle"/>
          <w:rFonts w:cstheme="minorHAnsi"/>
          <w:color w:val="000000"/>
        </w:rPr>
        <w:t>homework</w:t>
      </w:r>
      <w:r>
        <w:rPr>
          <w:rFonts w:cstheme="minorHAnsi"/>
          <w:color w:val="000000"/>
        </w:rPr>
        <w:t xml:space="preserve"> can receive only partial credit, and never a higher score than anyone's on-time submission. Students are always welcome to ask questions from their professor via course message tool or post public questions via discussion boards. </w:t>
      </w:r>
      <w:r>
        <w:rPr>
          <w:rFonts w:cstheme="minorHAnsi"/>
          <w:i/>
          <w:iCs/>
          <w:color w:val="000000"/>
        </w:rPr>
        <w:t>However,</w:t>
      </w:r>
      <w:r>
        <w:rPr>
          <w:rFonts w:cstheme="minorHAnsi"/>
          <w:color w:val="000000"/>
        </w:rPr>
        <w:t xml:space="preserve"> </w:t>
      </w:r>
      <w:r>
        <w:rPr>
          <w:rFonts w:cstheme="minorHAnsi"/>
          <w:i/>
          <w:iCs/>
          <w:color w:val="000000"/>
        </w:rPr>
        <w:t>students are not allowed to share their code or write-up with peers. Any evidence of plagiarism will be reported to the Office of Student Conduct.</w:t>
      </w:r>
      <w:r>
        <w:rPr>
          <w:rFonts w:cstheme="minorHAnsi"/>
        </w:rPr>
        <w:t xml:space="preserve"> </w:t>
      </w:r>
    </w:p>
    <w:p w14:paraId="1AD0B03E" w14:textId="77777777" w:rsidR="00522378" w:rsidRDefault="00522378" w:rsidP="00522378">
      <w:pPr>
        <w:pStyle w:val="Heading1"/>
      </w:pPr>
      <w:r>
        <w:t>Quizzes</w:t>
      </w:r>
    </w:p>
    <w:p w14:paraId="5305F737" w14:textId="77777777" w:rsidR="00522378" w:rsidRDefault="00522378" w:rsidP="00522378">
      <w:pPr>
        <w:autoSpaceDE w:val="0"/>
        <w:autoSpaceDN w:val="0"/>
        <w:adjustRightInd w:val="0"/>
        <w:rPr>
          <w:rFonts w:cstheme="minorHAnsi"/>
          <w:color w:val="000000"/>
        </w:rPr>
      </w:pPr>
      <w:r>
        <w:rPr>
          <w:rFonts w:cstheme="minorHAnsi"/>
          <w:color w:val="000000"/>
        </w:rPr>
        <w:t>There will be four quizzes throughout the semester. These quizzes contain multiple-choice or short answer questions and focus mainly on the concepts, definitions, and implications of the most used codes.</w:t>
      </w:r>
    </w:p>
    <w:p w14:paraId="26E9D7C4" w14:textId="77777777" w:rsidR="00522378" w:rsidRDefault="00522378" w:rsidP="00522378">
      <w:pPr>
        <w:pStyle w:val="Heading1"/>
      </w:pPr>
      <w:r>
        <w:lastRenderedPageBreak/>
        <w:t>Project</w:t>
      </w:r>
    </w:p>
    <w:p w14:paraId="74074B6C" w14:textId="4BCFD61E" w:rsidR="00522378" w:rsidRDefault="00522378" w:rsidP="00522378">
      <w:pPr>
        <w:autoSpaceDE w:val="0"/>
        <w:autoSpaceDN w:val="0"/>
        <w:adjustRightInd w:val="0"/>
        <w:rPr>
          <w:rFonts w:cstheme="minorHAnsi"/>
          <w:color w:val="000000"/>
        </w:rPr>
      </w:pPr>
      <w:r>
        <w:rPr>
          <w:rFonts w:cstheme="minorHAnsi"/>
          <w:color w:val="000000"/>
        </w:rPr>
        <w:t>Students will pick the dataset of their interests. Each team will deliver a final project report. The project instruction and associated rubric are posted on Blackboard.</w:t>
      </w:r>
    </w:p>
    <w:p w14:paraId="5A7C0310" w14:textId="73D30492" w:rsidR="00522378" w:rsidRDefault="00522378" w:rsidP="00522378">
      <w:pPr>
        <w:pStyle w:val="Heading1"/>
      </w:pPr>
      <w:r>
        <w:t>Project Peer Review</w:t>
      </w:r>
    </w:p>
    <w:p w14:paraId="1B08C5D8" w14:textId="04B019C1" w:rsidR="00522378" w:rsidRDefault="00A22E83" w:rsidP="00A22E83">
      <w:pPr>
        <w:autoSpaceDE w:val="0"/>
        <w:autoSpaceDN w:val="0"/>
        <w:adjustRightInd w:val="0"/>
        <w:rPr>
          <w:rFonts w:cstheme="minorHAnsi"/>
          <w:color w:val="000000"/>
        </w:rPr>
      </w:pPr>
      <w:r>
        <w:rPr>
          <w:rFonts w:cstheme="minorHAnsi"/>
          <w:color w:val="000000"/>
        </w:rPr>
        <w:t>Students review at least two of their</w:t>
      </w:r>
      <w:r w:rsidR="00522378" w:rsidRPr="00522378">
        <w:rPr>
          <w:rFonts w:cstheme="minorHAnsi"/>
          <w:color w:val="000000"/>
        </w:rPr>
        <w:t xml:space="preserve"> peers' drafts</w:t>
      </w:r>
      <w:r>
        <w:rPr>
          <w:rFonts w:cstheme="minorHAnsi"/>
          <w:color w:val="000000"/>
        </w:rPr>
        <w:t xml:space="preserve"> (based on the project rubric)</w:t>
      </w:r>
      <w:r w:rsidR="00522378" w:rsidRPr="00522378">
        <w:rPr>
          <w:rFonts w:cstheme="minorHAnsi"/>
          <w:color w:val="000000"/>
        </w:rPr>
        <w:t xml:space="preserve"> and provide </w:t>
      </w:r>
      <w:r>
        <w:rPr>
          <w:rFonts w:cstheme="minorHAnsi"/>
          <w:color w:val="000000"/>
        </w:rPr>
        <w:t xml:space="preserve">brief </w:t>
      </w:r>
      <w:r w:rsidR="00522378" w:rsidRPr="00522378">
        <w:rPr>
          <w:rFonts w:cstheme="minorHAnsi"/>
          <w:color w:val="000000"/>
        </w:rPr>
        <w:t xml:space="preserve">feedback </w:t>
      </w:r>
      <w:r>
        <w:rPr>
          <w:rFonts w:cstheme="minorHAnsi"/>
          <w:color w:val="000000"/>
        </w:rPr>
        <w:t xml:space="preserve">to them </w:t>
      </w:r>
      <w:r w:rsidR="00522378" w:rsidRPr="00522378">
        <w:rPr>
          <w:rFonts w:cstheme="minorHAnsi"/>
          <w:color w:val="000000"/>
        </w:rPr>
        <w:t>in the blog comments.</w:t>
      </w:r>
    </w:p>
    <w:p w14:paraId="7AD38A79" w14:textId="47769D72" w:rsidR="00522378" w:rsidRDefault="00522378" w:rsidP="00522378">
      <w:pPr>
        <w:pStyle w:val="Heading1"/>
      </w:pPr>
      <w:r>
        <w:t>Missed or Late Work</w:t>
      </w:r>
    </w:p>
    <w:p w14:paraId="7BFF2598" w14:textId="77777777" w:rsidR="00522378" w:rsidRPr="00522378" w:rsidRDefault="00522378" w:rsidP="00522378">
      <w:pPr>
        <w:autoSpaceDE w:val="0"/>
        <w:autoSpaceDN w:val="0"/>
        <w:adjustRightInd w:val="0"/>
        <w:rPr>
          <w:rFonts w:cstheme="minorHAnsi"/>
          <w:color w:val="000000"/>
        </w:rPr>
      </w:pPr>
      <w:r w:rsidRPr="00522378">
        <w:rPr>
          <w:rFonts w:cstheme="minorHAnsi"/>
          <w:color w:val="000000"/>
        </w:rPr>
        <w:t>You must communicate your highly legitimate reason for missing an assignment at least 24hrs before the deadline.</w:t>
      </w:r>
    </w:p>
    <w:p w14:paraId="32AE666E" w14:textId="4F2E0CF8" w:rsidR="00522378" w:rsidRPr="00522378" w:rsidRDefault="00522378" w:rsidP="00522378">
      <w:pPr>
        <w:autoSpaceDE w:val="0"/>
        <w:autoSpaceDN w:val="0"/>
        <w:adjustRightInd w:val="0"/>
        <w:rPr>
          <w:rFonts w:cstheme="minorHAnsi"/>
          <w:color w:val="000000"/>
        </w:rPr>
      </w:pPr>
      <w:r w:rsidRPr="00522378">
        <w:rPr>
          <w:rFonts w:cstheme="minorHAnsi"/>
          <w:color w:val="000000"/>
        </w:rPr>
        <w:t>Otherwise, any late submissions can receive only partial credit, and never a hig</w:t>
      </w:r>
      <w:r>
        <w:rPr>
          <w:rFonts w:cstheme="minorHAnsi"/>
          <w:color w:val="000000"/>
        </w:rPr>
        <w:t xml:space="preserve">her score than anyone's on-time </w:t>
      </w:r>
      <w:r w:rsidRPr="00522378">
        <w:rPr>
          <w:rFonts w:cstheme="minorHAnsi"/>
          <w:color w:val="000000"/>
        </w:rPr>
        <w:t>submission.</w:t>
      </w:r>
    </w:p>
    <w:p w14:paraId="3589E72C" w14:textId="6004C961" w:rsidR="00FA70D0" w:rsidRPr="005C02A6" w:rsidRDefault="00710F10" w:rsidP="008C3838">
      <w:pPr>
        <w:pStyle w:val="Heading1"/>
      </w:pPr>
      <w:r>
        <w:t>Academic Integrity</w:t>
      </w:r>
      <w:r w:rsidR="00D83E54">
        <w:t xml:space="preserve"> </w:t>
      </w:r>
    </w:p>
    <w:p w14:paraId="7EF1FC35" w14:textId="50F0E775" w:rsidR="008C0B12" w:rsidRPr="008C3838" w:rsidRDefault="00B909CD" w:rsidP="008C3838">
      <w:pPr>
        <w:autoSpaceDE w:val="0"/>
        <w:autoSpaceDN w:val="0"/>
        <w:adjustRightInd w:val="0"/>
        <w:rPr>
          <w:rFonts w:ascii="Calibri" w:eastAsiaTheme="minorHAnsi" w:hAnsi="Calibri" w:cs="Calibri"/>
          <w:sz w:val="24"/>
          <w:szCs w:val="24"/>
        </w:rPr>
      </w:pPr>
      <w:r w:rsidRPr="00017A67">
        <w:rPr>
          <w:rFonts w:cstheme="minorHAnsi"/>
        </w:rPr>
        <w:t>Operating Procedure 34.12</w:t>
      </w:r>
      <w:r>
        <w:rPr>
          <w:rFonts w:cstheme="minorHAnsi"/>
        </w:rPr>
        <w:t xml:space="preserve"> states: </w:t>
      </w:r>
      <w:r w:rsidR="002313C3">
        <w:rPr>
          <w:rFonts w:ascii="Calibri" w:eastAsiaTheme="minorHAnsi" w:hAnsi="Calibri" w:cs="Calibri"/>
          <w:sz w:val="24"/>
          <w:szCs w:val="24"/>
        </w:rPr>
        <w:t>Academic integrity is taking responsibility for one</w:t>
      </w:r>
      <w:r w:rsidR="00347824">
        <w:rPr>
          <w:rFonts w:ascii="Calibri" w:eastAsiaTheme="minorHAnsi" w:hAnsi="Calibri" w:cs="Calibri"/>
          <w:sz w:val="24"/>
          <w:szCs w:val="24"/>
        </w:rPr>
        <w:t>'</w:t>
      </w:r>
      <w:r w:rsidR="002313C3">
        <w:rPr>
          <w:rFonts w:ascii="Calibri" w:eastAsiaTheme="minorHAnsi" w:hAnsi="Calibri" w:cs="Calibri"/>
          <w:sz w:val="24"/>
          <w:szCs w:val="24"/>
        </w:rPr>
        <w:t>s own class and/or course work, being individually accountable, and demonstrating intellectual honesty and ethical behavior. Academic integrity is a personal choice to abide by the standards of intellectual honesty and responsibility. Because education is a shared effort to achieve learning through the exchange of ideas, students, faculty, and staff have the collective responsibility to build mutual trust and respect. Ethical behavior and independent thought are essential for the highest level of academic achievement, which then must be measured. Academic achievement includes scholarship, teaching, and learning, all of which are shared endeavors. Grades are a device used</w:t>
      </w:r>
      <w:r w:rsidR="005531F4">
        <w:rPr>
          <w:rFonts w:ascii="Calibri" w:eastAsiaTheme="minorHAnsi" w:hAnsi="Calibri" w:cs="Calibri"/>
          <w:sz w:val="24"/>
          <w:szCs w:val="24"/>
        </w:rPr>
        <w:t xml:space="preserve"> </w:t>
      </w:r>
      <w:r w:rsidR="002313C3">
        <w:rPr>
          <w:rFonts w:ascii="Calibri" w:eastAsiaTheme="minorHAnsi" w:hAnsi="Calibri" w:cs="Calibri"/>
          <w:sz w:val="24"/>
          <w:szCs w:val="24"/>
        </w:rPr>
        <w:t>to quantify the successful accumulation of knowledge through learning. Adhering to the standards of</w:t>
      </w:r>
      <w:r w:rsidR="005531F4">
        <w:rPr>
          <w:rFonts w:ascii="Calibri" w:eastAsiaTheme="minorHAnsi" w:hAnsi="Calibri" w:cs="Calibri"/>
          <w:sz w:val="24"/>
          <w:szCs w:val="24"/>
        </w:rPr>
        <w:t xml:space="preserve"> </w:t>
      </w:r>
      <w:r w:rsidR="002313C3">
        <w:rPr>
          <w:rFonts w:ascii="Calibri" w:eastAsiaTheme="minorHAnsi" w:hAnsi="Calibri" w:cs="Calibri"/>
          <w:sz w:val="24"/>
          <w:szCs w:val="24"/>
        </w:rPr>
        <w:t>academic integrity ensures grades are earned honestly. Academic integrity is the foundation upon which</w:t>
      </w:r>
      <w:r w:rsidR="005531F4">
        <w:rPr>
          <w:rFonts w:ascii="Calibri" w:eastAsiaTheme="minorHAnsi" w:hAnsi="Calibri" w:cs="Calibri"/>
          <w:sz w:val="24"/>
          <w:szCs w:val="24"/>
        </w:rPr>
        <w:t xml:space="preserve"> </w:t>
      </w:r>
      <w:r w:rsidR="002313C3">
        <w:rPr>
          <w:rFonts w:ascii="Calibri" w:eastAsiaTheme="minorHAnsi" w:hAnsi="Calibri" w:cs="Calibri"/>
          <w:sz w:val="24"/>
          <w:szCs w:val="24"/>
        </w:rPr>
        <w:t xml:space="preserve">students, faculty, and staff build their educational and professional careers. </w:t>
      </w:r>
      <w:r w:rsidR="008C3838">
        <w:rPr>
          <w:rFonts w:ascii="Calibri" w:eastAsiaTheme="minorHAnsi" w:hAnsi="Calibri" w:cs="Calibri"/>
          <w:sz w:val="24"/>
          <w:szCs w:val="24"/>
        </w:rPr>
        <w:t xml:space="preserve">Please also see </w:t>
      </w:r>
      <w:hyperlink r:id="rId12" w:history="1">
        <w:r w:rsidR="008C3838" w:rsidRPr="00306218">
          <w:rPr>
            <w:rStyle w:val="Hyperlink"/>
            <w:rFonts w:ascii="Calibri" w:eastAsiaTheme="minorHAnsi" w:hAnsi="Calibri" w:cs="Calibri"/>
            <w:i/>
            <w:sz w:val="21"/>
            <w:szCs w:val="21"/>
          </w:rPr>
          <w:t>Student Handbook and the Code of Student Conduct</w:t>
        </w:r>
      </w:hyperlink>
      <w:r w:rsidR="008C3838">
        <w:rPr>
          <w:rFonts w:ascii="Calibri" w:eastAsiaTheme="minorHAnsi" w:hAnsi="Calibri" w:cs="Calibri"/>
          <w:sz w:val="24"/>
          <w:szCs w:val="24"/>
        </w:rPr>
        <w:t xml:space="preserve">. </w:t>
      </w:r>
      <w:r w:rsidR="002313C3">
        <w:rPr>
          <w:rFonts w:ascii="Calibri" w:eastAsiaTheme="minorHAnsi" w:hAnsi="Calibri" w:cs="Calibri"/>
          <w:sz w:val="24"/>
          <w:szCs w:val="24"/>
        </w:rPr>
        <w:t>[Texas Tech University</w:t>
      </w:r>
      <w:r w:rsidR="005531F4">
        <w:rPr>
          <w:rFonts w:ascii="Calibri" w:eastAsiaTheme="minorHAnsi" w:hAnsi="Calibri" w:cs="Calibri"/>
          <w:sz w:val="24"/>
          <w:szCs w:val="24"/>
        </w:rPr>
        <w:t xml:space="preserve"> </w:t>
      </w:r>
      <w:r w:rsidR="002313C3">
        <w:rPr>
          <w:rFonts w:ascii="Calibri" w:eastAsiaTheme="minorHAnsi" w:hAnsi="Calibri" w:cs="Calibri"/>
          <w:sz w:val="24"/>
          <w:szCs w:val="24"/>
        </w:rPr>
        <w:t>(</w:t>
      </w:r>
      <w:r w:rsidR="00347824">
        <w:rPr>
          <w:rFonts w:ascii="Calibri" w:eastAsiaTheme="minorHAnsi" w:hAnsi="Calibri" w:cs="Calibri"/>
          <w:sz w:val="24"/>
          <w:szCs w:val="24"/>
        </w:rPr>
        <w:t>"</w:t>
      </w:r>
      <w:r w:rsidR="002313C3">
        <w:rPr>
          <w:rFonts w:ascii="Calibri" w:eastAsiaTheme="minorHAnsi" w:hAnsi="Calibri" w:cs="Calibri"/>
          <w:sz w:val="24"/>
          <w:szCs w:val="24"/>
        </w:rPr>
        <w:t>University</w:t>
      </w:r>
      <w:r w:rsidR="00347824">
        <w:rPr>
          <w:rFonts w:ascii="Calibri" w:eastAsiaTheme="minorHAnsi" w:hAnsi="Calibri" w:cs="Calibri"/>
          <w:sz w:val="24"/>
          <w:szCs w:val="24"/>
        </w:rPr>
        <w:t>"</w:t>
      </w:r>
      <w:r w:rsidR="002313C3">
        <w:rPr>
          <w:rFonts w:ascii="Calibri" w:eastAsiaTheme="minorHAnsi" w:hAnsi="Calibri" w:cs="Calibri"/>
          <w:sz w:val="24"/>
          <w:szCs w:val="24"/>
        </w:rPr>
        <w:t>) Quality Enhancement Plan, Academic Integrity Task Force, 2010]</w:t>
      </w:r>
      <w:r w:rsidR="008C3838">
        <w:rPr>
          <w:rFonts w:ascii="Calibri" w:eastAsiaTheme="minorHAnsi" w:hAnsi="Calibri" w:cs="Calibri"/>
          <w:sz w:val="24"/>
          <w:szCs w:val="24"/>
        </w:rPr>
        <w:t>.</w:t>
      </w:r>
    </w:p>
    <w:p w14:paraId="306097A4" w14:textId="4B5418B7" w:rsidR="009346B8" w:rsidRDefault="00717330" w:rsidP="008C3838">
      <w:pPr>
        <w:autoSpaceDE w:val="0"/>
        <w:autoSpaceDN w:val="0"/>
        <w:adjustRightInd w:val="0"/>
        <w:ind w:firstLine="720"/>
        <w:rPr>
          <w:rFonts w:ascii="Calibri" w:eastAsiaTheme="minorHAnsi" w:hAnsi="Calibri" w:cs="Calibri"/>
          <w:sz w:val="24"/>
          <w:szCs w:val="24"/>
        </w:rPr>
      </w:pPr>
      <w:r w:rsidRPr="00717330">
        <w:rPr>
          <w:rFonts w:ascii="Calibri" w:eastAsiaTheme="minorHAnsi" w:hAnsi="Calibri" w:cs="Calibri"/>
          <w:sz w:val="24"/>
          <w:szCs w:val="24"/>
        </w:rPr>
        <w:t xml:space="preserve">The Master of Science in Data Science Program (MS-DS) at Texas Tech is committed to educating critical thinkers that are free of academic or professional dishonesty. All MS-DS students are upheld to the standard of having integrity in the work they produce. The standard rule is for all MSDS students to be responsible in an ethical and honest manner. </w:t>
      </w:r>
      <w:r w:rsidR="000A334A" w:rsidRPr="000A334A">
        <w:rPr>
          <w:rFonts w:ascii="Calibri" w:eastAsiaTheme="minorHAnsi" w:hAnsi="Calibri" w:cs="Calibri"/>
          <w:sz w:val="24"/>
          <w:szCs w:val="24"/>
        </w:rPr>
        <w:t>Any instance of academic integrity violations as listed in</w:t>
      </w:r>
      <w:r w:rsidR="003F2869">
        <w:rPr>
          <w:rFonts w:ascii="Calibri" w:eastAsiaTheme="minorHAnsi" w:hAnsi="Calibri" w:cs="Calibri"/>
          <w:sz w:val="24"/>
          <w:szCs w:val="24"/>
        </w:rPr>
        <w:t xml:space="preserve"> the</w:t>
      </w:r>
      <w:r w:rsidR="000A334A" w:rsidRPr="000A334A">
        <w:rPr>
          <w:rFonts w:ascii="Calibri" w:eastAsiaTheme="minorHAnsi" w:hAnsi="Calibri" w:cs="Calibri"/>
          <w:sz w:val="24"/>
          <w:szCs w:val="24"/>
        </w:rPr>
        <w:t xml:space="preserve"> </w:t>
      </w:r>
      <w:r w:rsidR="00E806EF">
        <w:rPr>
          <w:rStyle w:val="Hyperlink"/>
          <w:i/>
          <w:sz w:val="21"/>
          <w:szCs w:val="21"/>
        </w:rPr>
        <w:t>MS-DS</w:t>
      </w:r>
      <w:r w:rsidR="00250371">
        <w:rPr>
          <w:rStyle w:val="Hyperlink"/>
          <w:i/>
          <w:sz w:val="21"/>
          <w:szCs w:val="21"/>
        </w:rPr>
        <w:t xml:space="preserve"> Program</w:t>
      </w:r>
      <w:r w:rsidR="00E806EF">
        <w:rPr>
          <w:rStyle w:val="Hyperlink"/>
          <w:i/>
          <w:sz w:val="21"/>
          <w:szCs w:val="21"/>
        </w:rPr>
        <w:t xml:space="preserve"> A</w:t>
      </w:r>
      <w:r w:rsidR="000A334A" w:rsidRPr="00430A6E">
        <w:rPr>
          <w:rStyle w:val="Hyperlink"/>
          <w:i/>
          <w:sz w:val="21"/>
          <w:szCs w:val="21"/>
        </w:rPr>
        <w:t>cademic Integrity Policy</w:t>
      </w:r>
      <w:r w:rsidR="003F2869">
        <w:rPr>
          <w:rStyle w:val="Hyperlink"/>
          <w:i/>
          <w:sz w:val="21"/>
          <w:szCs w:val="21"/>
        </w:rPr>
        <w:t>,</w:t>
      </w:r>
      <w:r w:rsidR="000A334A" w:rsidRPr="000A334A">
        <w:rPr>
          <w:rFonts w:ascii="Calibri" w:eastAsiaTheme="minorHAnsi" w:hAnsi="Calibri" w:cs="Calibri"/>
          <w:sz w:val="24"/>
          <w:szCs w:val="24"/>
        </w:rPr>
        <w:t xml:space="preserve"> including, but not limited to, cheating on examinations or assignments, plagiarism, collusion, </w:t>
      </w:r>
      <w:r w:rsidR="00DD3C5C">
        <w:rPr>
          <w:rFonts w:ascii="Calibri" w:eastAsiaTheme="minorHAnsi" w:hAnsi="Calibri" w:cs="Calibri"/>
          <w:sz w:val="24"/>
          <w:szCs w:val="24"/>
        </w:rPr>
        <w:t>and</w:t>
      </w:r>
      <w:r w:rsidR="000A334A" w:rsidRPr="000A334A">
        <w:rPr>
          <w:rFonts w:ascii="Calibri" w:eastAsiaTheme="minorHAnsi" w:hAnsi="Calibri" w:cs="Calibri"/>
          <w:sz w:val="24"/>
          <w:szCs w:val="24"/>
        </w:rPr>
        <w:t xml:space="preserve"> misrepresenting facts will be taken seriously. All acts of academic misconduct will be reported and adjudicated as prescribed by the </w:t>
      </w:r>
      <w:r w:rsidR="008A22E9">
        <w:rPr>
          <w:rStyle w:val="Hyperlink"/>
          <w:i/>
          <w:sz w:val="21"/>
          <w:szCs w:val="21"/>
        </w:rPr>
        <w:t>MS-DS Program A</w:t>
      </w:r>
      <w:r w:rsidR="008A22E9" w:rsidRPr="00430A6E">
        <w:rPr>
          <w:rStyle w:val="Hyperlink"/>
          <w:i/>
          <w:sz w:val="21"/>
          <w:szCs w:val="21"/>
        </w:rPr>
        <w:t>cademic Integrity Policy</w:t>
      </w:r>
      <w:r w:rsidR="000A334A" w:rsidRPr="000A334A">
        <w:rPr>
          <w:rFonts w:ascii="Calibri" w:eastAsiaTheme="minorHAnsi" w:hAnsi="Calibri" w:cs="Calibri"/>
          <w:sz w:val="24"/>
          <w:szCs w:val="24"/>
        </w:rPr>
        <w:t xml:space="preserve">. </w:t>
      </w:r>
    </w:p>
    <w:p w14:paraId="6E9430EE" w14:textId="7A6672B2" w:rsidR="00E41D1B" w:rsidRPr="005C02A6" w:rsidRDefault="00E41D1B" w:rsidP="00E41D1B">
      <w:pPr>
        <w:pStyle w:val="Heading1"/>
      </w:pPr>
      <w:r>
        <w:t>Missed or Late Work</w:t>
      </w:r>
    </w:p>
    <w:p w14:paraId="46261B56" w14:textId="27A05A2E" w:rsidR="00E41D1B" w:rsidRDefault="0000017A" w:rsidP="0000017A">
      <w:r>
        <w:t xml:space="preserve">You must communicate your highly legitimate reason for missing an assignment at least 24hrs before the deadline. Otherwise, any </w:t>
      </w:r>
      <w:r>
        <w:rPr>
          <w:rFonts w:eastAsia="Arial Unicode MS" w:cstheme="minorHAnsi"/>
          <w:bCs/>
        </w:rPr>
        <w:t>late submissions can receive only partial credit, and never a higher score than anyone's on-time submission.</w:t>
      </w:r>
    </w:p>
    <w:p w14:paraId="70D1E427" w14:textId="23E157BD" w:rsidR="00925340" w:rsidRPr="00F840C5" w:rsidRDefault="00925340" w:rsidP="0000017A">
      <w:pPr>
        <w:pStyle w:val="Heading1"/>
      </w:pPr>
      <w:r w:rsidRPr="00F840C5">
        <w:t xml:space="preserve">Students with Disabilities Policy (Operating Procedure 34.22) </w:t>
      </w:r>
    </w:p>
    <w:p w14:paraId="3F2AA780" w14:textId="77777777" w:rsidR="00925340" w:rsidRPr="00017A67" w:rsidRDefault="00925340" w:rsidP="00925340">
      <w:pPr>
        <w:autoSpaceDE w:val="0"/>
        <w:autoSpaceDN w:val="0"/>
        <w:adjustRightInd w:val="0"/>
        <w:rPr>
          <w:rFonts w:cstheme="minorHAnsi"/>
          <w:bCs/>
        </w:rPr>
      </w:pPr>
      <w:r w:rsidRPr="00017A67">
        <w:rPr>
          <w:rFonts w:cstheme="minorHAnsi"/>
          <w:bCs/>
        </w:rPr>
        <w:t>Any student who, because of a disability, may require special arrangements in order to meet the course requirements should contact the instructor as soon as possible to make any necessary arrangements. Students should present appropriate verification from Student Disability Services during the instructor</w:t>
      </w:r>
      <w:r>
        <w:rPr>
          <w:rFonts w:cstheme="minorHAnsi"/>
          <w:bCs/>
        </w:rPr>
        <w:t>'</w:t>
      </w:r>
      <w:r w:rsidRPr="00017A67">
        <w:rPr>
          <w:rFonts w:cstheme="minorHAnsi"/>
          <w:bCs/>
        </w:rPr>
        <w:t xml:space="preserve">s office hours. Please note: instructors are not allowed to provide classroom accommodations to a student until appropriate verification from Student Disability </w:t>
      </w:r>
      <w:r w:rsidRPr="00017A67">
        <w:rPr>
          <w:rFonts w:cstheme="minorHAnsi"/>
          <w:bCs/>
        </w:rPr>
        <w:lastRenderedPageBreak/>
        <w:t xml:space="preserve">Services has been provided. For additional information, please contact Student Disability Services in West Hall or call 806-742-2405. </w:t>
      </w:r>
    </w:p>
    <w:p w14:paraId="6268B2BD" w14:textId="594F00F4" w:rsidR="00925340" w:rsidRPr="00017A67" w:rsidRDefault="00925340" w:rsidP="00925340">
      <w:pPr>
        <w:pStyle w:val="Heading1"/>
        <w:rPr>
          <w:rFonts w:asciiTheme="minorHAnsi" w:hAnsiTheme="minorHAnsi" w:cstheme="minorHAnsi"/>
        </w:rPr>
      </w:pPr>
      <w:r w:rsidRPr="00F840C5">
        <w:t xml:space="preserve"> Student Absence for Observance of Religious Holy Day Policy (Operating Procedure 34.19)</w:t>
      </w:r>
      <w:r w:rsidRPr="00017A67">
        <w:rPr>
          <w:rFonts w:asciiTheme="minorHAnsi" w:hAnsiTheme="minorHAnsi" w:cstheme="minorHAnsi"/>
        </w:rPr>
        <w:t xml:space="preserve">  </w:t>
      </w:r>
    </w:p>
    <w:p w14:paraId="3779C4D5" w14:textId="567DF4C3" w:rsidR="00F540F7" w:rsidRPr="00017A67" w:rsidRDefault="00925340" w:rsidP="00F540F7">
      <w:pPr>
        <w:autoSpaceDE w:val="0"/>
        <w:autoSpaceDN w:val="0"/>
        <w:adjustRightInd w:val="0"/>
        <w:rPr>
          <w:rFonts w:cstheme="minorHAnsi"/>
          <w:bCs/>
        </w:rPr>
      </w:pPr>
      <w:r w:rsidRPr="00017A67">
        <w:rPr>
          <w:rFonts w:cstheme="minorHAnsi"/>
          <w:bCs/>
        </w:rPr>
        <w:t>"Religious holy day" means a holy day observed by a religion whose places of worship are exempt from property taxation under Texas Tax Code §11.20.2. A student who intends to observe a religious holy day 4 should make that intention known in writing to the instructor prior to the absence. A student who is unable to submit assignments or complete scheduled quizzes due to the observance of a religious holy day shall be allowed to complete those within a reasonable time after the absence.</w:t>
      </w:r>
    </w:p>
    <w:p w14:paraId="5D658646" w14:textId="224348AB" w:rsidR="00F540F7" w:rsidRDefault="00F540F7" w:rsidP="00F540F7">
      <w:pPr>
        <w:pStyle w:val="Heading1"/>
        <w:rPr>
          <w:rFonts w:ascii="Calibri-Bold" w:eastAsiaTheme="minorHAnsi" w:hAnsi="Calibri-Bold" w:cs="Calibri-Bold"/>
          <w:color w:val="000000"/>
          <w:sz w:val="24"/>
          <w:szCs w:val="24"/>
        </w:rPr>
      </w:pPr>
      <w:r w:rsidRPr="00F540F7">
        <w:t xml:space="preserve">Discrimination, Harassment, </w:t>
      </w:r>
      <w:r>
        <w:t>a</w:t>
      </w:r>
      <w:r w:rsidRPr="00F540F7">
        <w:t>nd Sexual Violence Statement</w:t>
      </w:r>
    </w:p>
    <w:p w14:paraId="1ADD1E72" w14:textId="77777777" w:rsidR="00F540F7" w:rsidRDefault="00F540F7" w:rsidP="00F540F7">
      <w:pPr>
        <w:autoSpaceDE w:val="0"/>
        <w:autoSpaceDN w:val="0"/>
        <w:adjustRightInd w:val="0"/>
        <w:rPr>
          <w:rFonts w:ascii="Calibri" w:eastAsiaTheme="minorHAnsi" w:hAnsi="Calibri" w:cs="Calibri"/>
          <w:color w:val="000000"/>
          <w:sz w:val="24"/>
          <w:szCs w:val="24"/>
        </w:rPr>
      </w:pPr>
      <w:r>
        <w:rPr>
          <w:rFonts w:ascii="Calibri" w:eastAsiaTheme="minorHAnsi" w:hAnsi="Calibri" w:cs="Calibri"/>
          <w:color w:val="000000"/>
          <w:sz w:val="24"/>
          <w:szCs w:val="24"/>
        </w:rPr>
        <w:t>Texas Tech University is committed to providing and strengthening an educational, working, and living</w:t>
      </w:r>
    </w:p>
    <w:p w14:paraId="2FE5CE49" w14:textId="77777777" w:rsidR="00F540F7" w:rsidRDefault="00F540F7" w:rsidP="00F540F7">
      <w:pPr>
        <w:autoSpaceDE w:val="0"/>
        <w:autoSpaceDN w:val="0"/>
        <w:adjustRightInd w:val="0"/>
        <w:rPr>
          <w:rFonts w:ascii="Calibri" w:eastAsiaTheme="minorHAnsi" w:hAnsi="Calibri" w:cs="Calibri"/>
          <w:color w:val="000000"/>
          <w:sz w:val="24"/>
          <w:szCs w:val="24"/>
        </w:rPr>
      </w:pPr>
      <w:r>
        <w:rPr>
          <w:rFonts w:ascii="Calibri" w:eastAsiaTheme="minorHAnsi" w:hAnsi="Calibri" w:cs="Calibri"/>
          <w:color w:val="000000"/>
          <w:sz w:val="24"/>
          <w:szCs w:val="24"/>
        </w:rPr>
        <w:t>environment where students, faculty, staff, and visitors are free from gender and/or sex discrimination of</w:t>
      </w:r>
    </w:p>
    <w:p w14:paraId="1E279C51" w14:textId="77777777" w:rsidR="00F540F7" w:rsidRDefault="00F540F7" w:rsidP="00F540F7">
      <w:pPr>
        <w:autoSpaceDE w:val="0"/>
        <w:autoSpaceDN w:val="0"/>
        <w:adjustRightInd w:val="0"/>
        <w:rPr>
          <w:rFonts w:ascii="Calibri" w:eastAsiaTheme="minorHAnsi" w:hAnsi="Calibri" w:cs="Calibri"/>
          <w:color w:val="000000"/>
          <w:sz w:val="24"/>
          <w:szCs w:val="24"/>
        </w:rPr>
      </w:pPr>
      <w:r>
        <w:rPr>
          <w:rFonts w:ascii="Calibri" w:eastAsiaTheme="minorHAnsi" w:hAnsi="Calibri" w:cs="Calibri"/>
          <w:color w:val="000000"/>
          <w:sz w:val="24"/>
          <w:szCs w:val="24"/>
        </w:rPr>
        <w:t xml:space="preserve">any kind. Sexual assault, discrimination, harassment, and other </w:t>
      </w:r>
      <w:r>
        <w:rPr>
          <w:rFonts w:ascii="Calibri" w:eastAsiaTheme="minorHAnsi" w:hAnsi="Calibri" w:cs="Calibri"/>
          <w:color w:val="0000FF"/>
          <w:sz w:val="24"/>
          <w:szCs w:val="24"/>
        </w:rPr>
        <w:t xml:space="preserve">Title IX violations </w:t>
      </w:r>
      <w:r>
        <w:rPr>
          <w:rFonts w:ascii="Calibri" w:eastAsiaTheme="minorHAnsi" w:hAnsi="Calibri" w:cs="Calibri"/>
          <w:color w:val="000000"/>
          <w:sz w:val="24"/>
          <w:szCs w:val="24"/>
        </w:rPr>
        <w:t>are not tolerated by the</w:t>
      </w:r>
    </w:p>
    <w:p w14:paraId="70A48213" w14:textId="77777777" w:rsidR="00F540F7" w:rsidRDefault="00F540F7" w:rsidP="00F540F7">
      <w:pPr>
        <w:autoSpaceDE w:val="0"/>
        <w:autoSpaceDN w:val="0"/>
        <w:adjustRightInd w:val="0"/>
        <w:rPr>
          <w:rFonts w:ascii="Calibri" w:eastAsiaTheme="minorHAnsi" w:hAnsi="Calibri" w:cs="Calibri"/>
          <w:color w:val="000000"/>
          <w:sz w:val="24"/>
          <w:szCs w:val="24"/>
        </w:rPr>
      </w:pPr>
      <w:r>
        <w:rPr>
          <w:rFonts w:ascii="Calibri" w:eastAsiaTheme="minorHAnsi" w:hAnsi="Calibri" w:cs="Calibri"/>
          <w:color w:val="000000"/>
          <w:sz w:val="24"/>
          <w:szCs w:val="24"/>
        </w:rPr>
        <w:t>University. Report any incidents to the Office for Student Rights &amp; Resolution, (806)-742-SAFE (7233) or file</w:t>
      </w:r>
    </w:p>
    <w:p w14:paraId="721F0B02" w14:textId="77777777" w:rsidR="00F540F7" w:rsidRDefault="00F540F7" w:rsidP="00F540F7">
      <w:pPr>
        <w:autoSpaceDE w:val="0"/>
        <w:autoSpaceDN w:val="0"/>
        <w:adjustRightInd w:val="0"/>
        <w:rPr>
          <w:rFonts w:ascii="Calibri" w:eastAsiaTheme="minorHAnsi" w:hAnsi="Calibri" w:cs="Calibri"/>
          <w:color w:val="000000"/>
          <w:sz w:val="24"/>
          <w:szCs w:val="24"/>
        </w:rPr>
      </w:pPr>
      <w:r>
        <w:rPr>
          <w:rFonts w:ascii="Calibri" w:eastAsiaTheme="minorHAnsi" w:hAnsi="Calibri" w:cs="Calibri"/>
          <w:color w:val="000000"/>
          <w:sz w:val="24"/>
          <w:szCs w:val="24"/>
        </w:rPr>
        <w:t xml:space="preserve">a report online at </w:t>
      </w:r>
      <w:r>
        <w:rPr>
          <w:rFonts w:ascii="Calibri" w:eastAsiaTheme="minorHAnsi" w:hAnsi="Calibri" w:cs="Calibri"/>
          <w:color w:val="0000FF"/>
          <w:sz w:val="24"/>
          <w:szCs w:val="24"/>
        </w:rPr>
        <w:t>titleix.ttu.edu/students</w:t>
      </w:r>
      <w:r>
        <w:rPr>
          <w:rFonts w:ascii="Calibri" w:eastAsiaTheme="minorHAnsi" w:hAnsi="Calibri" w:cs="Calibri"/>
          <w:color w:val="000000"/>
          <w:sz w:val="24"/>
          <w:szCs w:val="24"/>
        </w:rPr>
        <w:t>. Faculty and staff members at TTU are committed to connecting</w:t>
      </w:r>
    </w:p>
    <w:p w14:paraId="2BF65286" w14:textId="77777777" w:rsidR="00F540F7" w:rsidRDefault="00F540F7" w:rsidP="00F540F7">
      <w:pPr>
        <w:autoSpaceDE w:val="0"/>
        <w:autoSpaceDN w:val="0"/>
        <w:adjustRightInd w:val="0"/>
        <w:rPr>
          <w:rFonts w:ascii="Calibri" w:eastAsiaTheme="minorHAnsi" w:hAnsi="Calibri" w:cs="Calibri"/>
          <w:color w:val="000000"/>
          <w:sz w:val="24"/>
          <w:szCs w:val="24"/>
        </w:rPr>
      </w:pPr>
      <w:r>
        <w:rPr>
          <w:rFonts w:ascii="Calibri" w:eastAsiaTheme="minorHAnsi" w:hAnsi="Calibri" w:cs="Calibri"/>
          <w:color w:val="000000"/>
          <w:sz w:val="24"/>
          <w:szCs w:val="24"/>
        </w:rPr>
        <w:t>you to resources on campus. Some of these available resources are: TTU Student Counseling Center, 806-</w:t>
      </w:r>
    </w:p>
    <w:p w14:paraId="23C8AFD4" w14:textId="77777777" w:rsidR="00F540F7" w:rsidRDefault="00F540F7" w:rsidP="00F540F7">
      <w:pPr>
        <w:autoSpaceDE w:val="0"/>
        <w:autoSpaceDN w:val="0"/>
        <w:adjustRightInd w:val="0"/>
        <w:rPr>
          <w:rFonts w:ascii="Calibri" w:eastAsiaTheme="minorHAnsi" w:hAnsi="Calibri" w:cs="Calibri"/>
          <w:color w:val="000000"/>
          <w:sz w:val="24"/>
          <w:szCs w:val="24"/>
        </w:rPr>
      </w:pPr>
      <w:r>
        <w:rPr>
          <w:rFonts w:ascii="Calibri" w:eastAsiaTheme="minorHAnsi" w:hAnsi="Calibri" w:cs="Calibri"/>
          <w:color w:val="000000"/>
          <w:sz w:val="24"/>
          <w:szCs w:val="24"/>
        </w:rPr>
        <w:t xml:space="preserve">742-3674, </w:t>
      </w:r>
      <w:r>
        <w:rPr>
          <w:rFonts w:ascii="Calibri" w:eastAsiaTheme="minorHAnsi" w:hAnsi="Calibri" w:cs="Calibri"/>
          <w:color w:val="0000FF"/>
          <w:sz w:val="24"/>
          <w:szCs w:val="24"/>
        </w:rPr>
        <w:t>https://www.depts.ttu.edu/scc</w:t>
      </w:r>
      <w:r>
        <w:rPr>
          <w:rFonts w:ascii="Calibri" w:eastAsiaTheme="minorHAnsi" w:hAnsi="Calibri" w:cs="Calibri"/>
          <w:color w:val="000000"/>
          <w:sz w:val="24"/>
          <w:szCs w:val="24"/>
        </w:rPr>
        <w:t>/(Provides confidential support on campus.) TTU 24-hour Crisis</w:t>
      </w:r>
    </w:p>
    <w:p w14:paraId="650E26FD" w14:textId="77777777" w:rsidR="00F540F7" w:rsidRDefault="00F540F7" w:rsidP="00F540F7">
      <w:pPr>
        <w:autoSpaceDE w:val="0"/>
        <w:autoSpaceDN w:val="0"/>
        <w:adjustRightInd w:val="0"/>
        <w:rPr>
          <w:rFonts w:ascii="Calibri" w:eastAsiaTheme="minorHAnsi" w:hAnsi="Calibri" w:cs="Calibri"/>
          <w:color w:val="000000"/>
          <w:sz w:val="24"/>
          <w:szCs w:val="24"/>
        </w:rPr>
      </w:pPr>
      <w:r>
        <w:rPr>
          <w:rFonts w:ascii="Calibri" w:eastAsiaTheme="minorHAnsi" w:hAnsi="Calibri" w:cs="Calibri"/>
          <w:color w:val="000000"/>
          <w:sz w:val="24"/>
          <w:szCs w:val="24"/>
        </w:rPr>
        <w:t>Helpline, 806-742-5555, (Assists students who are experiencing a mental health or interpersonal violence</w:t>
      </w:r>
    </w:p>
    <w:p w14:paraId="6AFAA2FB" w14:textId="77777777" w:rsidR="00F540F7" w:rsidRDefault="00F540F7" w:rsidP="00F540F7">
      <w:pPr>
        <w:autoSpaceDE w:val="0"/>
        <w:autoSpaceDN w:val="0"/>
        <w:adjustRightInd w:val="0"/>
        <w:rPr>
          <w:rFonts w:ascii="Calibri" w:eastAsiaTheme="minorHAnsi" w:hAnsi="Calibri" w:cs="Calibri"/>
          <w:color w:val="000000"/>
          <w:sz w:val="24"/>
          <w:szCs w:val="24"/>
        </w:rPr>
      </w:pPr>
      <w:r>
        <w:rPr>
          <w:rFonts w:ascii="Calibri" w:eastAsiaTheme="minorHAnsi" w:hAnsi="Calibri" w:cs="Calibri"/>
          <w:color w:val="000000"/>
          <w:sz w:val="24"/>
          <w:szCs w:val="24"/>
        </w:rPr>
        <w:t>crisis. If you call the helpline, you will speak with a mental health counselor.) Voice of Hope Lubbock Rape</w:t>
      </w:r>
    </w:p>
    <w:p w14:paraId="2C4B66AE" w14:textId="77777777" w:rsidR="00F540F7" w:rsidRDefault="00F540F7" w:rsidP="00F540F7">
      <w:pPr>
        <w:autoSpaceDE w:val="0"/>
        <w:autoSpaceDN w:val="0"/>
        <w:adjustRightInd w:val="0"/>
        <w:rPr>
          <w:rFonts w:ascii="Calibri" w:eastAsiaTheme="minorHAnsi" w:hAnsi="Calibri" w:cs="Calibri"/>
          <w:color w:val="000000"/>
          <w:sz w:val="24"/>
          <w:szCs w:val="24"/>
        </w:rPr>
      </w:pPr>
      <w:r>
        <w:rPr>
          <w:rFonts w:ascii="Calibri" w:eastAsiaTheme="minorHAnsi" w:hAnsi="Calibri" w:cs="Calibri"/>
          <w:color w:val="000000"/>
          <w:sz w:val="24"/>
          <w:szCs w:val="24"/>
        </w:rPr>
        <w:t xml:space="preserve">Crisis Center, 806-763-7273, </w:t>
      </w:r>
      <w:r>
        <w:rPr>
          <w:rFonts w:ascii="Calibri" w:eastAsiaTheme="minorHAnsi" w:hAnsi="Calibri" w:cs="Calibri"/>
          <w:color w:val="0000FF"/>
          <w:sz w:val="24"/>
          <w:szCs w:val="24"/>
        </w:rPr>
        <w:t xml:space="preserve">voiceofhopelubbock.org </w:t>
      </w:r>
      <w:r>
        <w:rPr>
          <w:rFonts w:ascii="Calibri" w:eastAsiaTheme="minorHAnsi" w:hAnsi="Calibri" w:cs="Calibri"/>
          <w:color w:val="000000"/>
          <w:sz w:val="24"/>
          <w:szCs w:val="24"/>
        </w:rPr>
        <w:t>(24-hour hotline that provides support for survivors</w:t>
      </w:r>
    </w:p>
    <w:p w14:paraId="46BE003C" w14:textId="58E98726" w:rsidR="00F540F7" w:rsidRDefault="00F540F7" w:rsidP="00F540F7">
      <w:pPr>
        <w:autoSpaceDE w:val="0"/>
        <w:autoSpaceDN w:val="0"/>
        <w:adjustRightInd w:val="0"/>
        <w:rPr>
          <w:rFonts w:ascii="Calibri" w:eastAsiaTheme="minorHAnsi" w:hAnsi="Calibri" w:cs="Calibri"/>
          <w:color w:val="000000"/>
          <w:sz w:val="24"/>
          <w:szCs w:val="24"/>
        </w:rPr>
      </w:pPr>
      <w:r>
        <w:rPr>
          <w:rFonts w:ascii="Calibri" w:eastAsiaTheme="minorHAnsi" w:hAnsi="Calibri" w:cs="Calibri"/>
          <w:color w:val="000000"/>
          <w:sz w:val="24"/>
          <w:szCs w:val="24"/>
        </w:rPr>
        <w:t xml:space="preserve">of sexual violence.) The Risk, Intervention, Safety and Education (RISE) Office, 806-742-2110, </w:t>
      </w:r>
      <w:r>
        <w:rPr>
          <w:rFonts w:ascii="Calibri" w:eastAsiaTheme="minorHAnsi" w:hAnsi="Calibri" w:cs="Calibri"/>
          <w:color w:val="0000FF"/>
          <w:sz w:val="24"/>
          <w:szCs w:val="24"/>
        </w:rPr>
        <w:t xml:space="preserve">https://www.depts.ttu.edu/rise/ </w:t>
      </w:r>
      <w:r>
        <w:rPr>
          <w:rFonts w:ascii="Calibri" w:eastAsiaTheme="minorHAnsi" w:hAnsi="Calibri" w:cs="Calibri"/>
          <w:color w:val="000000"/>
          <w:sz w:val="24"/>
          <w:szCs w:val="24"/>
        </w:rPr>
        <w:t>(Provides a range of resources and support options focused on prevention education and student wellness.) Texas Tech Police Department, 806-742</w:t>
      </w:r>
      <w:r w:rsidR="003A2906">
        <w:rPr>
          <w:rFonts w:ascii="Calibri" w:eastAsiaTheme="minorHAnsi" w:hAnsi="Calibri" w:cs="Calibri"/>
          <w:color w:val="000000"/>
          <w:sz w:val="24"/>
          <w:szCs w:val="24"/>
        </w:rPr>
        <w:t xml:space="preserve"> </w:t>
      </w:r>
      <w:r>
        <w:rPr>
          <w:rFonts w:ascii="Calibri" w:eastAsiaTheme="minorHAnsi" w:hAnsi="Calibri" w:cs="Calibri"/>
          <w:color w:val="000000"/>
          <w:sz w:val="24"/>
          <w:szCs w:val="24"/>
        </w:rPr>
        <w:t>3931,</w:t>
      </w:r>
      <w:r w:rsidR="003A2906">
        <w:rPr>
          <w:rFonts w:ascii="Calibri" w:eastAsiaTheme="minorHAnsi" w:hAnsi="Calibri" w:cs="Calibri"/>
          <w:color w:val="000000"/>
          <w:sz w:val="24"/>
          <w:szCs w:val="24"/>
        </w:rPr>
        <w:t xml:space="preserve"> </w:t>
      </w:r>
      <w:r>
        <w:rPr>
          <w:rFonts w:ascii="Calibri" w:eastAsiaTheme="minorHAnsi" w:hAnsi="Calibri" w:cs="Calibri"/>
          <w:color w:val="0000FF"/>
          <w:sz w:val="24"/>
          <w:szCs w:val="24"/>
        </w:rPr>
        <w:t xml:space="preserve">http://www.depts.ttu.edu/ttpd/ </w:t>
      </w:r>
      <w:r>
        <w:rPr>
          <w:rFonts w:ascii="Calibri" w:eastAsiaTheme="minorHAnsi" w:hAnsi="Calibri" w:cs="Calibri"/>
          <w:color w:val="000000"/>
          <w:sz w:val="24"/>
          <w:szCs w:val="24"/>
        </w:rPr>
        <w:t>(To report criminal activity that occurs on or near Texas Tech</w:t>
      </w:r>
    </w:p>
    <w:p w14:paraId="021BE786" w14:textId="77777777" w:rsidR="00F540F7" w:rsidRDefault="00F540F7" w:rsidP="00F540F7">
      <w:pPr>
        <w:autoSpaceDE w:val="0"/>
        <w:autoSpaceDN w:val="0"/>
        <w:adjustRightInd w:val="0"/>
        <w:rPr>
          <w:rFonts w:ascii="Calibri" w:eastAsiaTheme="minorHAnsi" w:hAnsi="Calibri" w:cs="Calibri"/>
          <w:color w:val="000000"/>
          <w:sz w:val="24"/>
          <w:szCs w:val="24"/>
        </w:rPr>
      </w:pPr>
      <w:r>
        <w:rPr>
          <w:rFonts w:ascii="Calibri" w:eastAsiaTheme="minorHAnsi" w:hAnsi="Calibri" w:cs="Calibri"/>
          <w:color w:val="000000"/>
          <w:sz w:val="24"/>
          <w:szCs w:val="24"/>
        </w:rPr>
        <w:t>campus.)</w:t>
      </w:r>
    </w:p>
    <w:p w14:paraId="57F4A814" w14:textId="1713F1CE" w:rsidR="00710F10" w:rsidRPr="005C02A6" w:rsidRDefault="00710F10" w:rsidP="00710F10">
      <w:pPr>
        <w:pStyle w:val="Heading1"/>
      </w:pPr>
      <w:r>
        <w:t>Disclaimer</w:t>
      </w:r>
    </w:p>
    <w:p w14:paraId="22D26006" w14:textId="7D6B0215" w:rsidR="00710F10" w:rsidRDefault="00710F10" w:rsidP="00710F10">
      <w:r w:rsidRPr="00233114">
        <w:rPr>
          <w:i/>
        </w:rPr>
        <w:t>This syllabus is subject to change</w:t>
      </w:r>
      <w:r>
        <w:rPr>
          <w:i/>
        </w:rPr>
        <w:t>.</w:t>
      </w:r>
    </w:p>
    <w:p w14:paraId="7BBA8D49" w14:textId="77777777" w:rsidR="00710F10" w:rsidRPr="00961A1E" w:rsidRDefault="00710F10" w:rsidP="00710F10"/>
    <w:p w14:paraId="21BE27D4" w14:textId="77777777" w:rsidR="00FB72D6" w:rsidRDefault="00FB72D6"/>
    <w:sectPr w:rsidR="00FB72D6" w:rsidSect="00627478">
      <w:footerReference w:type="default" r:id="rId13"/>
      <w:headerReference w:type="first" r:id="rId14"/>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44179B" w14:textId="77777777" w:rsidR="00AF5ABC" w:rsidRDefault="00AF5ABC" w:rsidP="00627478">
      <w:r>
        <w:separator/>
      </w:r>
    </w:p>
  </w:endnote>
  <w:endnote w:type="continuationSeparator" w:id="0">
    <w:p w14:paraId="22B1A5DE" w14:textId="77777777" w:rsidR="00AF5ABC" w:rsidRDefault="00AF5ABC" w:rsidP="006274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Arial Unicode MS">
    <w:panose1 w:val="020B0604020202020204"/>
    <w:charset w:val="00"/>
    <w:family w:val="roman"/>
    <w:pitch w:val="variable"/>
    <w:sig w:usb0="00000003" w:usb1="00000000" w:usb2="00000000" w:usb3="00000000" w:csb0="00000001" w:csb1="00000000"/>
  </w:font>
  <w:font w:name="Calibri-Bold">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29619187"/>
      <w:docPartObj>
        <w:docPartGallery w:val="Page Numbers (Bottom of Page)"/>
        <w:docPartUnique/>
      </w:docPartObj>
    </w:sdtPr>
    <w:sdtEndPr>
      <w:rPr>
        <w:noProof/>
      </w:rPr>
    </w:sdtEndPr>
    <w:sdtContent>
      <w:p w14:paraId="756EF101" w14:textId="6033E33A" w:rsidR="00FB72D6" w:rsidRDefault="00BD4B3A">
        <w:pPr>
          <w:pStyle w:val="Footer"/>
        </w:pPr>
        <w:r>
          <w:fldChar w:fldCharType="begin"/>
        </w:r>
        <w:r>
          <w:instrText xml:space="preserve"> PAGE   \* MERGEFORMAT </w:instrText>
        </w:r>
        <w:r>
          <w:fldChar w:fldCharType="separate"/>
        </w:r>
        <w:r w:rsidR="00A22E83">
          <w:rPr>
            <w:noProof/>
          </w:rPr>
          <w:t>3</w:t>
        </w:r>
        <w:r>
          <w:rPr>
            <w:noProof/>
          </w:rPr>
          <w:fldChar w:fldCharType="end"/>
        </w:r>
      </w:p>
    </w:sdtContent>
  </w:sdt>
  <w:p w14:paraId="3C20A388" w14:textId="77777777" w:rsidR="00FB72D6" w:rsidRDefault="00FB72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2FBC1B" w14:textId="77777777" w:rsidR="00AF5ABC" w:rsidRDefault="00AF5ABC" w:rsidP="00627478">
      <w:r>
        <w:separator/>
      </w:r>
    </w:p>
  </w:footnote>
  <w:footnote w:type="continuationSeparator" w:id="0">
    <w:p w14:paraId="2354AF9B" w14:textId="77777777" w:rsidR="00AF5ABC" w:rsidRDefault="00AF5ABC" w:rsidP="006274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88F389" w14:textId="20976C45" w:rsidR="00627478" w:rsidRDefault="00627478">
    <w:pPr>
      <w:pStyle w:val="Header"/>
    </w:pPr>
    <w:r>
      <w:rPr>
        <w:noProof/>
      </w:rPr>
      <w:drawing>
        <wp:inline distT="0" distB="0" distL="0" distR="0" wp14:anchorId="6D5218A6" wp14:editId="0C5D85D3">
          <wp:extent cx="6858000" cy="872490"/>
          <wp:effectExtent l="0" t="0" r="0" b="0"/>
          <wp:docPr id="2" name="Picture 2" descr="Texas Tech University Rawls College of Business: Area of Information Systems and Quantitative Sciences ban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8000" cy="87249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147FDD"/>
    <w:multiLevelType w:val="hybridMultilevel"/>
    <w:tmpl w:val="36BE71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B81E06"/>
    <w:multiLevelType w:val="hybridMultilevel"/>
    <w:tmpl w:val="F5DA64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0A1950"/>
    <w:multiLevelType w:val="hybridMultilevel"/>
    <w:tmpl w:val="B6126794"/>
    <w:lvl w:ilvl="0" w:tplc="0409000F">
      <w:start w:val="1"/>
      <w:numFmt w:val="decimal"/>
      <w:lvlText w:val="%1."/>
      <w:lvlJc w:val="left"/>
      <w:pPr>
        <w:ind w:left="771" w:hanging="360"/>
      </w:pPr>
    </w:lvl>
    <w:lvl w:ilvl="1" w:tplc="04090019">
      <w:start w:val="1"/>
      <w:numFmt w:val="lowerLetter"/>
      <w:lvlText w:val="%2."/>
      <w:lvlJc w:val="left"/>
      <w:pPr>
        <w:ind w:left="1491" w:hanging="360"/>
      </w:pPr>
    </w:lvl>
    <w:lvl w:ilvl="2" w:tplc="0409001B">
      <w:start w:val="1"/>
      <w:numFmt w:val="lowerRoman"/>
      <w:lvlText w:val="%3."/>
      <w:lvlJc w:val="right"/>
      <w:pPr>
        <w:ind w:left="2211" w:hanging="180"/>
      </w:pPr>
    </w:lvl>
    <w:lvl w:ilvl="3" w:tplc="0409000F">
      <w:start w:val="1"/>
      <w:numFmt w:val="decimal"/>
      <w:lvlText w:val="%4."/>
      <w:lvlJc w:val="left"/>
      <w:pPr>
        <w:ind w:left="2931" w:hanging="360"/>
      </w:pPr>
    </w:lvl>
    <w:lvl w:ilvl="4" w:tplc="04090019">
      <w:start w:val="1"/>
      <w:numFmt w:val="lowerLetter"/>
      <w:lvlText w:val="%5."/>
      <w:lvlJc w:val="left"/>
      <w:pPr>
        <w:ind w:left="3651" w:hanging="360"/>
      </w:pPr>
    </w:lvl>
    <w:lvl w:ilvl="5" w:tplc="0409001B">
      <w:start w:val="1"/>
      <w:numFmt w:val="lowerRoman"/>
      <w:lvlText w:val="%6."/>
      <w:lvlJc w:val="right"/>
      <w:pPr>
        <w:ind w:left="4371" w:hanging="180"/>
      </w:pPr>
    </w:lvl>
    <w:lvl w:ilvl="6" w:tplc="0409000F">
      <w:start w:val="1"/>
      <w:numFmt w:val="decimal"/>
      <w:lvlText w:val="%7."/>
      <w:lvlJc w:val="left"/>
      <w:pPr>
        <w:ind w:left="5091" w:hanging="360"/>
      </w:pPr>
    </w:lvl>
    <w:lvl w:ilvl="7" w:tplc="04090019">
      <w:start w:val="1"/>
      <w:numFmt w:val="lowerLetter"/>
      <w:lvlText w:val="%8."/>
      <w:lvlJc w:val="left"/>
      <w:pPr>
        <w:ind w:left="5811" w:hanging="360"/>
      </w:pPr>
    </w:lvl>
    <w:lvl w:ilvl="8" w:tplc="0409001B">
      <w:start w:val="1"/>
      <w:numFmt w:val="lowerRoman"/>
      <w:lvlText w:val="%9."/>
      <w:lvlJc w:val="right"/>
      <w:pPr>
        <w:ind w:left="6531" w:hanging="180"/>
      </w:pPr>
    </w:lvl>
  </w:abstractNum>
  <w:abstractNum w:abstractNumId="3" w15:restartNumberingAfterBreak="0">
    <w:nsid w:val="22DD352A"/>
    <w:multiLevelType w:val="hybridMultilevel"/>
    <w:tmpl w:val="120254B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8E362B"/>
    <w:multiLevelType w:val="hybridMultilevel"/>
    <w:tmpl w:val="8A1A9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FB30ED"/>
    <w:multiLevelType w:val="hybridMultilevel"/>
    <w:tmpl w:val="E82C6D90"/>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E423D2"/>
    <w:multiLevelType w:val="hybridMultilevel"/>
    <w:tmpl w:val="8A9AD566"/>
    <w:lvl w:ilvl="0" w:tplc="37F41F06">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3643763B"/>
    <w:multiLevelType w:val="hybridMultilevel"/>
    <w:tmpl w:val="0CDA62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E0C13D1"/>
    <w:multiLevelType w:val="hybridMultilevel"/>
    <w:tmpl w:val="F13E7F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0E287F"/>
    <w:multiLevelType w:val="hybridMultilevel"/>
    <w:tmpl w:val="9DBA6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4D85C36"/>
    <w:multiLevelType w:val="hybridMultilevel"/>
    <w:tmpl w:val="987AEF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095EF0"/>
    <w:multiLevelType w:val="hybridMultilevel"/>
    <w:tmpl w:val="538ED450"/>
    <w:lvl w:ilvl="0" w:tplc="830A8564">
      <w:start w:val="1"/>
      <w:numFmt w:val="lowerLetter"/>
      <w:lvlText w:val="%1)"/>
      <w:lvlJc w:val="left"/>
      <w:pPr>
        <w:ind w:left="720" w:hanging="360"/>
      </w:pPr>
      <w:rPr>
        <w:b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4FB33A1B"/>
    <w:multiLevelType w:val="hybridMultilevel"/>
    <w:tmpl w:val="C96E25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6414D72"/>
    <w:multiLevelType w:val="hybridMultilevel"/>
    <w:tmpl w:val="A8FC5D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ECE4D38"/>
    <w:multiLevelType w:val="hybridMultilevel"/>
    <w:tmpl w:val="4268FD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E917BE1"/>
    <w:multiLevelType w:val="hybridMultilevel"/>
    <w:tmpl w:val="576E95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06A66C7"/>
    <w:multiLevelType w:val="hybridMultilevel"/>
    <w:tmpl w:val="3E84C6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5"/>
  </w:num>
  <w:num w:numId="2">
    <w:abstractNumId w:val="1"/>
  </w:num>
  <w:num w:numId="3">
    <w:abstractNumId w:val="0"/>
  </w:num>
  <w:num w:numId="4">
    <w:abstractNumId w:val="4"/>
  </w:num>
  <w:num w:numId="5">
    <w:abstractNumId w:val="10"/>
  </w:num>
  <w:num w:numId="6">
    <w:abstractNumId w:val="15"/>
  </w:num>
  <w:num w:numId="7">
    <w:abstractNumId w:val="8"/>
  </w:num>
  <w:num w:numId="8">
    <w:abstractNumId w:val="7"/>
  </w:num>
  <w:num w:numId="9">
    <w:abstractNumId w:val="9"/>
  </w:num>
  <w:num w:numId="10">
    <w:abstractNumId w:val="3"/>
  </w:num>
  <w:num w:numId="11">
    <w:abstractNumId w:val="12"/>
  </w:num>
  <w:num w:numId="12">
    <w:abstractNumId w:val="13"/>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num>
  <w:num w:numId="15">
    <w:abstractNumId w:val="14"/>
  </w:num>
  <w:num w:numId="16">
    <w:abstractNumId w:val="16"/>
  </w:num>
  <w:num w:numId="17">
    <w:abstractNumId w:val="6"/>
  </w:num>
  <w:num w:numId="18">
    <w:abstractNumId w:val="11"/>
    <w:lvlOverride w:ilvl="0">
      <w:startOverride w:val="1"/>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3tTCwNLcwtjAwNDdX0lEKTi0uzszPAymwrAUAKmwwnywAAAA="/>
  </w:docVars>
  <w:rsids>
    <w:rsidRoot w:val="00710F10"/>
    <w:rsid w:val="0000017A"/>
    <w:rsid w:val="000328F4"/>
    <w:rsid w:val="0006342A"/>
    <w:rsid w:val="00064F4B"/>
    <w:rsid w:val="00077CFD"/>
    <w:rsid w:val="000A334A"/>
    <w:rsid w:val="000B0507"/>
    <w:rsid w:val="000F1A1A"/>
    <w:rsid w:val="001028E7"/>
    <w:rsid w:val="0011078D"/>
    <w:rsid w:val="00111CB4"/>
    <w:rsid w:val="00150B8E"/>
    <w:rsid w:val="00153612"/>
    <w:rsid w:val="00161973"/>
    <w:rsid w:val="0016539E"/>
    <w:rsid w:val="001749AA"/>
    <w:rsid w:val="001950FD"/>
    <w:rsid w:val="0019726D"/>
    <w:rsid w:val="00197A23"/>
    <w:rsid w:val="001C36EF"/>
    <w:rsid w:val="001C4584"/>
    <w:rsid w:val="001E1D06"/>
    <w:rsid w:val="002000D5"/>
    <w:rsid w:val="00205DA7"/>
    <w:rsid w:val="00210959"/>
    <w:rsid w:val="0021685C"/>
    <w:rsid w:val="00230A93"/>
    <w:rsid w:val="002313C3"/>
    <w:rsid w:val="00231594"/>
    <w:rsid w:val="002453F4"/>
    <w:rsid w:val="00250371"/>
    <w:rsid w:val="002620A0"/>
    <w:rsid w:val="0026620A"/>
    <w:rsid w:val="00271D72"/>
    <w:rsid w:val="002A0882"/>
    <w:rsid w:val="002D0C35"/>
    <w:rsid w:val="002D60A1"/>
    <w:rsid w:val="002F1145"/>
    <w:rsid w:val="00306218"/>
    <w:rsid w:val="00312C13"/>
    <w:rsid w:val="00327707"/>
    <w:rsid w:val="0033689D"/>
    <w:rsid w:val="00343D1E"/>
    <w:rsid w:val="00347824"/>
    <w:rsid w:val="00381FA7"/>
    <w:rsid w:val="003838E9"/>
    <w:rsid w:val="003A2906"/>
    <w:rsid w:val="003B5C99"/>
    <w:rsid w:val="003E04E3"/>
    <w:rsid w:val="003E0D2C"/>
    <w:rsid w:val="003E5A6B"/>
    <w:rsid w:val="003F2869"/>
    <w:rsid w:val="00430A6E"/>
    <w:rsid w:val="004329D6"/>
    <w:rsid w:val="004525E1"/>
    <w:rsid w:val="0045274B"/>
    <w:rsid w:val="004678DF"/>
    <w:rsid w:val="00474D41"/>
    <w:rsid w:val="004A11AC"/>
    <w:rsid w:val="004B2C87"/>
    <w:rsid w:val="004C40D8"/>
    <w:rsid w:val="00507110"/>
    <w:rsid w:val="0051325F"/>
    <w:rsid w:val="00522378"/>
    <w:rsid w:val="005353F9"/>
    <w:rsid w:val="00543347"/>
    <w:rsid w:val="00544FDD"/>
    <w:rsid w:val="005531F4"/>
    <w:rsid w:val="00563722"/>
    <w:rsid w:val="00583DFD"/>
    <w:rsid w:val="005871DA"/>
    <w:rsid w:val="005A6140"/>
    <w:rsid w:val="005B55AB"/>
    <w:rsid w:val="005D1562"/>
    <w:rsid w:val="005D18FC"/>
    <w:rsid w:val="005E58FE"/>
    <w:rsid w:val="006065EC"/>
    <w:rsid w:val="00627478"/>
    <w:rsid w:val="00635908"/>
    <w:rsid w:val="00641311"/>
    <w:rsid w:val="006540FF"/>
    <w:rsid w:val="00684AE3"/>
    <w:rsid w:val="006A0558"/>
    <w:rsid w:val="006C6C16"/>
    <w:rsid w:val="006F03E7"/>
    <w:rsid w:val="00710F10"/>
    <w:rsid w:val="00717330"/>
    <w:rsid w:val="0072360A"/>
    <w:rsid w:val="007476D6"/>
    <w:rsid w:val="00753F8E"/>
    <w:rsid w:val="00760578"/>
    <w:rsid w:val="007836E8"/>
    <w:rsid w:val="0080628B"/>
    <w:rsid w:val="00846B09"/>
    <w:rsid w:val="0085710F"/>
    <w:rsid w:val="008839CC"/>
    <w:rsid w:val="008878BA"/>
    <w:rsid w:val="008A22E9"/>
    <w:rsid w:val="008B021E"/>
    <w:rsid w:val="008C0B12"/>
    <w:rsid w:val="008C3838"/>
    <w:rsid w:val="008C4EE8"/>
    <w:rsid w:val="008C6E95"/>
    <w:rsid w:val="009012D6"/>
    <w:rsid w:val="00925340"/>
    <w:rsid w:val="0093052A"/>
    <w:rsid w:val="009346B8"/>
    <w:rsid w:val="009667D6"/>
    <w:rsid w:val="009775E4"/>
    <w:rsid w:val="009C40AA"/>
    <w:rsid w:val="009E1271"/>
    <w:rsid w:val="009E2FF6"/>
    <w:rsid w:val="009E433C"/>
    <w:rsid w:val="00A22E83"/>
    <w:rsid w:val="00A41917"/>
    <w:rsid w:val="00A4338C"/>
    <w:rsid w:val="00A46ED2"/>
    <w:rsid w:val="00A47277"/>
    <w:rsid w:val="00A72001"/>
    <w:rsid w:val="00A741FF"/>
    <w:rsid w:val="00A8025E"/>
    <w:rsid w:val="00A844B9"/>
    <w:rsid w:val="00A85A05"/>
    <w:rsid w:val="00A8624F"/>
    <w:rsid w:val="00A94064"/>
    <w:rsid w:val="00AA06AC"/>
    <w:rsid w:val="00AA6A14"/>
    <w:rsid w:val="00AE5394"/>
    <w:rsid w:val="00AE6687"/>
    <w:rsid w:val="00AF5ABC"/>
    <w:rsid w:val="00B00A57"/>
    <w:rsid w:val="00B03D34"/>
    <w:rsid w:val="00B14E73"/>
    <w:rsid w:val="00B16C3A"/>
    <w:rsid w:val="00B335EA"/>
    <w:rsid w:val="00B41142"/>
    <w:rsid w:val="00B576C9"/>
    <w:rsid w:val="00B909CD"/>
    <w:rsid w:val="00B93C7C"/>
    <w:rsid w:val="00BA04C8"/>
    <w:rsid w:val="00BA60A7"/>
    <w:rsid w:val="00BB27DD"/>
    <w:rsid w:val="00BD4B3A"/>
    <w:rsid w:val="00C0611D"/>
    <w:rsid w:val="00C14D8D"/>
    <w:rsid w:val="00C16331"/>
    <w:rsid w:val="00C34B73"/>
    <w:rsid w:val="00C34D7A"/>
    <w:rsid w:val="00C479A6"/>
    <w:rsid w:val="00C76305"/>
    <w:rsid w:val="00C840AA"/>
    <w:rsid w:val="00C8577B"/>
    <w:rsid w:val="00C96BD0"/>
    <w:rsid w:val="00CA319B"/>
    <w:rsid w:val="00CD0515"/>
    <w:rsid w:val="00CD487B"/>
    <w:rsid w:val="00D100A0"/>
    <w:rsid w:val="00D16FD8"/>
    <w:rsid w:val="00D35DA2"/>
    <w:rsid w:val="00D56BF3"/>
    <w:rsid w:val="00D66E01"/>
    <w:rsid w:val="00D673C4"/>
    <w:rsid w:val="00D720DC"/>
    <w:rsid w:val="00D72F8E"/>
    <w:rsid w:val="00D73E01"/>
    <w:rsid w:val="00D83E54"/>
    <w:rsid w:val="00D87171"/>
    <w:rsid w:val="00D9304C"/>
    <w:rsid w:val="00D97DE6"/>
    <w:rsid w:val="00DA41D1"/>
    <w:rsid w:val="00DD3C5C"/>
    <w:rsid w:val="00DE4B48"/>
    <w:rsid w:val="00E207C9"/>
    <w:rsid w:val="00E226BA"/>
    <w:rsid w:val="00E31C7F"/>
    <w:rsid w:val="00E41D1B"/>
    <w:rsid w:val="00E43399"/>
    <w:rsid w:val="00E44222"/>
    <w:rsid w:val="00E5173C"/>
    <w:rsid w:val="00E806EF"/>
    <w:rsid w:val="00E83406"/>
    <w:rsid w:val="00E96A5F"/>
    <w:rsid w:val="00EA3473"/>
    <w:rsid w:val="00EB2DA0"/>
    <w:rsid w:val="00EB439A"/>
    <w:rsid w:val="00EB4EF5"/>
    <w:rsid w:val="00ED3B35"/>
    <w:rsid w:val="00EE4F5F"/>
    <w:rsid w:val="00F13211"/>
    <w:rsid w:val="00F234DA"/>
    <w:rsid w:val="00F23C21"/>
    <w:rsid w:val="00F31AC3"/>
    <w:rsid w:val="00F40EA5"/>
    <w:rsid w:val="00F540F7"/>
    <w:rsid w:val="00F5451B"/>
    <w:rsid w:val="00F636B1"/>
    <w:rsid w:val="00F641F9"/>
    <w:rsid w:val="00F644B7"/>
    <w:rsid w:val="00F64FD7"/>
    <w:rsid w:val="00F662BB"/>
    <w:rsid w:val="00F77FEE"/>
    <w:rsid w:val="00F82E99"/>
    <w:rsid w:val="00F840C5"/>
    <w:rsid w:val="00FA5CA4"/>
    <w:rsid w:val="00FA70D0"/>
    <w:rsid w:val="00FB72D6"/>
    <w:rsid w:val="00FC35F6"/>
    <w:rsid w:val="00FD4C2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031E59"/>
  <w15:chartTrackingRefBased/>
  <w15:docId w15:val="{CBA68626-3E5C-4D2A-97AE-C06599B437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10F10"/>
    <w:pPr>
      <w:spacing w:after="0" w:line="240" w:lineRule="auto"/>
    </w:pPr>
    <w:rPr>
      <w:rFonts w:eastAsia="Times New Roman" w:cs="Times New Roman"/>
    </w:rPr>
  </w:style>
  <w:style w:type="paragraph" w:styleId="Heading1">
    <w:name w:val="heading 1"/>
    <w:basedOn w:val="Normal"/>
    <w:next w:val="Normal"/>
    <w:link w:val="Heading1Char"/>
    <w:uiPriority w:val="9"/>
    <w:qFormat/>
    <w:rsid w:val="00F5451B"/>
    <w:pPr>
      <w:keepNext/>
      <w:keepLines/>
      <w:spacing w:before="480"/>
      <w:outlineLvl w:val="0"/>
    </w:pPr>
    <w:rPr>
      <w:rFonts w:asciiTheme="majorHAnsi" w:eastAsiaTheme="majorEastAsia" w:hAnsiTheme="majorHAnsi" w:cstheme="majorBidi"/>
      <w:b/>
      <w:bCs/>
      <w:color w:val="9D3511" w:themeColor="accent1" w:themeShade="BF"/>
      <w:sz w:val="28"/>
      <w:szCs w:val="28"/>
    </w:rPr>
  </w:style>
  <w:style w:type="paragraph" w:styleId="Heading2">
    <w:name w:val="heading 2"/>
    <w:basedOn w:val="Normal"/>
    <w:next w:val="Normal"/>
    <w:link w:val="Heading2Char"/>
    <w:uiPriority w:val="9"/>
    <w:unhideWhenUsed/>
    <w:qFormat/>
    <w:rsid w:val="00AE6687"/>
    <w:pPr>
      <w:keepNext/>
      <w:keepLines/>
      <w:spacing w:before="200"/>
      <w:outlineLvl w:val="1"/>
    </w:pPr>
    <w:rPr>
      <w:rFonts w:asciiTheme="majorHAnsi" w:eastAsiaTheme="majorEastAsia" w:hAnsiTheme="majorHAnsi" w:cstheme="majorBidi"/>
      <w:b/>
      <w:bCs/>
      <w:color w:val="CF4817"/>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5451B"/>
    <w:rPr>
      <w:rFonts w:asciiTheme="majorHAnsi" w:eastAsiaTheme="majorEastAsia" w:hAnsiTheme="majorHAnsi" w:cstheme="majorBidi"/>
      <w:b/>
      <w:bCs/>
      <w:color w:val="9D3511" w:themeColor="accent1" w:themeShade="BF"/>
      <w:sz w:val="28"/>
      <w:szCs w:val="28"/>
    </w:rPr>
  </w:style>
  <w:style w:type="character" w:customStyle="1" w:styleId="Heading2Char">
    <w:name w:val="Heading 2 Char"/>
    <w:basedOn w:val="DefaultParagraphFont"/>
    <w:link w:val="Heading2"/>
    <w:uiPriority w:val="9"/>
    <w:rsid w:val="00AE6687"/>
    <w:rPr>
      <w:rFonts w:asciiTheme="majorHAnsi" w:eastAsiaTheme="majorEastAsia" w:hAnsiTheme="majorHAnsi" w:cstheme="majorBidi"/>
      <w:b/>
      <w:bCs/>
      <w:color w:val="CF4817"/>
      <w:sz w:val="26"/>
      <w:szCs w:val="26"/>
    </w:rPr>
  </w:style>
  <w:style w:type="character" w:styleId="Hyperlink">
    <w:name w:val="Hyperlink"/>
    <w:basedOn w:val="DefaultParagraphFont"/>
    <w:uiPriority w:val="99"/>
    <w:unhideWhenUsed/>
    <w:rsid w:val="00710F10"/>
    <w:rPr>
      <w:color w:val="0000FF"/>
      <w:u w:val="single"/>
    </w:rPr>
  </w:style>
  <w:style w:type="paragraph" w:styleId="ListParagraph">
    <w:name w:val="List Paragraph"/>
    <w:basedOn w:val="Normal"/>
    <w:uiPriority w:val="34"/>
    <w:qFormat/>
    <w:rsid w:val="00710F10"/>
    <w:pPr>
      <w:ind w:left="720"/>
      <w:contextualSpacing/>
    </w:pPr>
  </w:style>
  <w:style w:type="table" w:styleId="TableGrid">
    <w:name w:val="Table Grid"/>
    <w:basedOn w:val="TableNormal"/>
    <w:uiPriority w:val="59"/>
    <w:rsid w:val="00710F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710F10"/>
    <w:rPr>
      <w:b/>
      <w:bCs/>
    </w:rPr>
  </w:style>
  <w:style w:type="paragraph" w:styleId="Footer">
    <w:name w:val="footer"/>
    <w:basedOn w:val="Normal"/>
    <w:link w:val="FooterChar"/>
    <w:uiPriority w:val="99"/>
    <w:unhideWhenUsed/>
    <w:rsid w:val="00710F10"/>
    <w:pPr>
      <w:tabs>
        <w:tab w:val="center" w:pos="4680"/>
        <w:tab w:val="right" w:pos="9360"/>
      </w:tabs>
    </w:pPr>
  </w:style>
  <w:style w:type="character" w:customStyle="1" w:styleId="FooterChar">
    <w:name w:val="Footer Char"/>
    <w:basedOn w:val="DefaultParagraphFont"/>
    <w:link w:val="Footer"/>
    <w:uiPriority w:val="99"/>
    <w:rsid w:val="00710F10"/>
    <w:rPr>
      <w:rFonts w:eastAsia="Times New Roman" w:cs="Times New Roman"/>
    </w:rPr>
  </w:style>
  <w:style w:type="paragraph" w:styleId="BodyTextIndent">
    <w:name w:val="Body Text Indent"/>
    <w:basedOn w:val="Normal"/>
    <w:link w:val="BodyTextIndentChar"/>
    <w:uiPriority w:val="99"/>
    <w:rsid w:val="00710F10"/>
    <w:pPr>
      <w:ind w:left="720" w:hanging="720"/>
      <w:jc w:val="both"/>
    </w:pPr>
    <w:rPr>
      <w:rFonts w:ascii="Times New Roman" w:hAnsi="Times New Roman"/>
      <w:sz w:val="20"/>
      <w:szCs w:val="20"/>
    </w:rPr>
  </w:style>
  <w:style w:type="character" w:customStyle="1" w:styleId="BodyTextIndentChar">
    <w:name w:val="Body Text Indent Char"/>
    <w:basedOn w:val="DefaultParagraphFont"/>
    <w:link w:val="BodyTextIndent"/>
    <w:uiPriority w:val="99"/>
    <w:rsid w:val="00710F10"/>
    <w:rPr>
      <w:rFonts w:ascii="Times New Roman" w:eastAsia="Times New Roman" w:hAnsi="Times New Roman" w:cs="Times New Roman"/>
      <w:sz w:val="20"/>
      <w:szCs w:val="20"/>
    </w:rPr>
  </w:style>
  <w:style w:type="paragraph" w:styleId="Title">
    <w:name w:val="Title"/>
    <w:basedOn w:val="Normal"/>
    <w:next w:val="Normal"/>
    <w:link w:val="TitleChar"/>
    <w:uiPriority w:val="10"/>
    <w:qFormat/>
    <w:rsid w:val="0085710F"/>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5710F"/>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627478"/>
    <w:pPr>
      <w:tabs>
        <w:tab w:val="center" w:pos="4680"/>
        <w:tab w:val="right" w:pos="9360"/>
      </w:tabs>
    </w:pPr>
  </w:style>
  <w:style w:type="character" w:customStyle="1" w:styleId="HeaderChar">
    <w:name w:val="Header Char"/>
    <w:basedOn w:val="DefaultParagraphFont"/>
    <w:link w:val="Header"/>
    <w:uiPriority w:val="99"/>
    <w:rsid w:val="00627478"/>
    <w:rPr>
      <w:rFonts w:eastAsia="Times New Roman" w:cs="Times New Roman"/>
    </w:rPr>
  </w:style>
  <w:style w:type="paragraph" w:styleId="Subtitle">
    <w:name w:val="Subtitle"/>
    <w:basedOn w:val="Normal"/>
    <w:next w:val="Normal"/>
    <w:link w:val="SubtitleChar"/>
    <w:uiPriority w:val="11"/>
    <w:qFormat/>
    <w:rsid w:val="000F1A1A"/>
    <w:pPr>
      <w:numPr>
        <w:ilvl w:val="1"/>
      </w:numPr>
      <w:spacing w:after="160"/>
    </w:pPr>
    <w:rPr>
      <w:rFonts w:eastAsiaTheme="minorEastAsia" w:cstheme="minorBidi"/>
      <w:color w:val="5A5A5A" w:themeColor="text1" w:themeTint="A5"/>
      <w:spacing w:val="15"/>
    </w:rPr>
  </w:style>
  <w:style w:type="character" w:customStyle="1" w:styleId="SubtitleChar">
    <w:name w:val="Subtitle Char"/>
    <w:basedOn w:val="DefaultParagraphFont"/>
    <w:link w:val="Subtitle"/>
    <w:uiPriority w:val="11"/>
    <w:rsid w:val="000F1A1A"/>
    <w:rPr>
      <w:rFonts w:eastAsiaTheme="minorEastAsia"/>
      <w:color w:val="5A5A5A" w:themeColor="text1" w:themeTint="A5"/>
      <w:spacing w:val="15"/>
    </w:rPr>
  </w:style>
  <w:style w:type="character" w:customStyle="1" w:styleId="UnresolvedMention1">
    <w:name w:val="Unresolved Mention1"/>
    <w:basedOn w:val="DefaultParagraphFont"/>
    <w:uiPriority w:val="99"/>
    <w:semiHidden/>
    <w:unhideWhenUsed/>
    <w:rsid w:val="00E44222"/>
    <w:rPr>
      <w:color w:val="605E5C"/>
      <w:shd w:val="clear" w:color="auto" w:fill="E1DFDD"/>
    </w:rPr>
  </w:style>
  <w:style w:type="paragraph" w:styleId="NoSpacing">
    <w:name w:val="No Spacing"/>
    <w:uiPriority w:val="1"/>
    <w:qFormat/>
    <w:rsid w:val="00A41917"/>
    <w:pPr>
      <w:spacing w:after="0" w:line="240" w:lineRule="auto"/>
    </w:pPr>
    <w:rPr>
      <w:rFonts w:eastAsia="Times New Roman" w:cs="Times New Roman"/>
    </w:rPr>
  </w:style>
  <w:style w:type="paragraph" w:customStyle="1" w:styleId="Default">
    <w:name w:val="Default"/>
    <w:rsid w:val="0045274B"/>
    <w:pPr>
      <w:autoSpaceDE w:val="0"/>
      <w:autoSpaceDN w:val="0"/>
      <w:adjustRightInd w:val="0"/>
      <w:spacing w:after="0" w:line="240" w:lineRule="auto"/>
    </w:pPr>
    <w:rPr>
      <w:rFonts w:ascii="Calibri" w:hAnsi="Calibri" w:cs="Calibri"/>
      <w:color w:val="000000"/>
      <w:sz w:val="24"/>
      <w:szCs w:val="24"/>
    </w:rPr>
  </w:style>
  <w:style w:type="character" w:styleId="FollowedHyperlink">
    <w:name w:val="FollowedHyperlink"/>
    <w:basedOn w:val="DefaultParagraphFont"/>
    <w:uiPriority w:val="99"/>
    <w:semiHidden/>
    <w:unhideWhenUsed/>
    <w:rsid w:val="00684AE3"/>
    <w:rPr>
      <w:color w:val="96A9A9" w:themeColor="followedHyperlink"/>
      <w:u w:val="single"/>
    </w:rPr>
  </w:style>
  <w:style w:type="character" w:customStyle="1" w:styleId="spelle">
    <w:name w:val="spelle"/>
    <w:basedOn w:val="DefaultParagraphFont"/>
    <w:rsid w:val="005223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8981989">
      <w:bodyDiv w:val="1"/>
      <w:marLeft w:val="0"/>
      <w:marRight w:val="0"/>
      <w:marTop w:val="0"/>
      <w:marBottom w:val="0"/>
      <w:divBdr>
        <w:top w:val="none" w:sz="0" w:space="0" w:color="auto"/>
        <w:left w:val="none" w:sz="0" w:space="0" w:color="auto"/>
        <w:bottom w:val="none" w:sz="0" w:space="0" w:color="auto"/>
        <w:right w:val="none" w:sz="0" w:space="0" w:color="auto"/>
      </w:divBdr>
    </w:div>
    <w:div w:id="400830122">
      <w:bodyDiv w:val="1"/>
      <w:marLeft w:val="0"/>
      <w:marRight w:val="0"/>
      <w:marTop w:val="0"/>
      <w:marBottom w:val="0"/>
      <w:divBdr>
        <w:top w:val="none" w:sz="0" w:space="0" w:color="auto"/>
        <w:left w:val="none" w:sz="0" w:space="0" w:color="auto"/>
        <w:bottom w:val="none" w:sz="0" w:space="0" w:color="auto"/>
        <w:right w:val="none" w:sz="0" w:space="0" w:color="auto"/>
      </w:divBdr>
    </w:div>
    <w:div w:id="736319171">
      <w:bodyDiv w:val="1"/>
      <w:marLeft w:val="0"/>
      <w:marRight w:val="0"/>
      <w:marTop w:val="0"/>
      <w:marBottom w:val="0"/>
      <w:divBdr>
        <w:top w:val="none" w:sz="0" w:space="0" w:color="auto"/>
        <w:left w:val="none" w:sz="0" w:space="0" w:color="auto"/>
        <w:bottom w:val="none" w:sz="0" w:space="0" w:color="auto"/>
        <w:right w:val="none" w:sz="0" w:space="0" w:color="auto"/>
      </w:divBdr>
    </w:div>
    <w:div w:id="838543357">
      <w:bodyDiv w:val="1"/>
      <w:marLeft w:val="0"/>
      <w:marRight w:val="0"/>
      <w:marTop w:val="0"/>
      <w:marBottom w:val="0"/>
      <w:divBdr>
        <w:top w:val="none" w:sz="0" w:space="0" w:color="auto"/>
        <w:left w:val="none" w:sz="0" w:space="0" w:color="auto"/>
        <w:bottom w:val="none" w:sz="0" w:space="0" w:color="auto"/>
        <w:right w:val="none" w:sz="0" w:space="0" w:color="auto"/>
      </w:divBdr>
    </w:div>
    <w:div w:id="875393364">
      <w:bodyDiv w:val="1"/>
      <w:marLeft w:val="0"/>
      <w:marRight w:val="0"/>
      <w:marTop w:val="0"/>
      <w:marBottom w:val="0"/>
      <w:divBdr>
        <w:top w:val="none" w:sz="0" w:space="0" w:color="auto"/>
        <w:left w:val="none" w:sz="0" w:space="0" w:color="auto"/>
        <w:bottom w:val="none" w:sz="0" w:space="0" w:color="auto"/>
        <w:right w:val="none" w:sz="0" w:space="0" w:color="auto"/>
      </w:divBdr>
    </w:div>
    <w:div w:id="907424296">
      <w:bodyDiv w:val="1"/>
      <w:marLeft w:val="0"/>
      <w:marRight w:val="0"/>
      <w:marTop w:val="0"/>
      <w:marBottom w:val="0"/>
      <w:divBdr>
        <w:top w:val="none" w:sz="0" w:space="0" w:color="auto"/>
        <w:left w:val="none" w:sz="0" w:space="0" w:color="auto"/>
        <w:bottom w:val="none" w:sz="0" w:space="0" w:color="auto"/>
        <w:right w:val="none" w:sz="0" w:space="0" w:color="auto"/>
      </w:divBdr>
    </w:div>
    <w:div w:id="1270165211">
      <w:bodyDiv w:val="1"/>
      <w:marLeft w:val="0"/>
      <w:marRight w:val="0"/>
      <w:marTop w:val="0"/>
      <w:marBottom w:val="0"/>
      <w:divBdr>
        <w:top w:val="none" w:sz="0" w:space="0" w:color="auto"/>
        <w:left w:val="none" w:sz="0" w:space="0" w:color="auto"/>
        <w:bottom w:val="none" w:sz="0" w:space="0" w:color="auto"/>
        <w:right w:val="none" w:sz="0" w:space="0" w:color="auto"/>
      </w:divBdr>
    </w:div>
    <w:div w:id="1697734247">
      <w:bodyDiv w:val="1"/>
      <w:marLeft w:val="0"/>
      <w:marRight w:val="0"/>
      <w:marTop w:val="0"/>
      <w:marBottom w:val="0"/>
      <w:divBdr>
        <w:top w:val="none" w:sz="0" w:space="0" w:color="auto"/>
        <w:left w:val="none" w:sz="0" w:space="0" w:color="auto"/>
        <w:bottom w:val="none" w:sz="0" w:space="0" w:color="auto"/>
        <w:right w:val="none" w:sz="0" w:space="0" w:color="auto"/>
      </w:divBdr>
    </w:div>
    <w:div w:id="2004118667">
      <w:bodyDiv w:val="1"/>
      <w:marLeft w:val="0"/>
      <w:marRight w:val="0"/>
      <w:marTop w:val="0"/>
      <w:marBottom w:val="0"/>
      <w:divBdr>
        <w:top w:val="none" w:sz="0" w:space="0" w:color="auto"/>
        <w:left w:val="none" w:sz="0" w:space="0" w:color="auto"/>
        <w:bottom w:val="none" w:sz="0" w:space="0" w:color="auto"/>
        <w:right w:val="none" w:sz="0" w:space="0" w:color="auto"/>
      </w:divBdr>
    </w:div>
    <w:div w:id="2061439736">
      <w:bodyDiv w:val="1"/>
      <w:marLeft w:val="0"/>
      <w:marRight w:val="0"/>
      <w:marTop w:val="0"/>
      <w:marBottom w:val="0"/>
      <w:divBdr>
        <w:top w:val="none" w:sz="0" w:space="0" w:color="auto"/>
        <w:left w:val="none" w:sz="0" w:space="0" w:color="auto"/>
        <w:bottom w:val="none" w:sz="0" w:space="0" w:color="auto"/>
        <w:right w:val="none" w:sz="0" w:space="0" w:color="auto"/>
      </w:divBdr>
    </w:div>
    <w:div w:id="2075856966">
      <w:bodyDiv w:val="1"/>
      <w:marLeft w:val="0"/>
      <w:marRight w:val="0"/>
      <w:marTop w:val="0"/>
      <w:marBottom w:val="0"/>
      <w:divBdr>
        <w:top w:val="none" w:sz="0" w:space="0" w:color="auto"/>
        <w:left w:val="none" w:sz="0" w:space="0" w:color="auto"/>
        <w:bottom w:val="none" w:sz="0" w:space="0" w:color="auto"/>
        <w:right w:val="none" w:sz="0" w:space="0" w:color="auto"/>
      </w:divBdr>
    </w:div>
    <w:div w:id="2100177005">
      <w:bodyDiv w:val="1"/>
      <w:marLeft w:val="0"/>
      <w:marRight w:val="0"/>
      <w:marTop w:val="0"/>
      <w:marBottom w:val="0"/>
      <w:divBdr>
        <w:top w:val="none" w:sz="0" w:space="0" w:color="auto"/>
        <w:left w:val="none" w:sz="0" w:space="0" w:color="auto"/>
        <w:bottom w:val="none" w:sz="0" w:space="0" w:color="auto"/>
        <w:right w:val="none" w:sz="0" w:space="0" w:color="auto"/>
      </w:divBdr>
    </w:div>
    <w:div w:id="2109038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depts.ttu.edu/dos/handbook/"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rstudio.com/"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s://cran.r-project.org/web/packages/MVA/vignettes/Ch-Errata.pdf"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range Red">
      <a:dk1>
        <a:sysClr val="windowText" lastClr="000000"/>
      </a:dk1>
      <a:lt1>
        <a:sysClr val="window" lastClr="FFFFFF"/>
      </a:lt1>
      <a:dk2>
        <a:srgbClr val="696464"/>
      </a:dk2>
      <a:lt2>
        <a:srgbClr val="E9E5DC"/>
      </a:lt2>
      <a:accent1>
        <a:srgbClr val="D34817"/>
      </a:accent1>
      <a:accent2>
        <a:srgbClr val="9B2D1F"/>
      </a:accent2>
      <a:accent3>
        <a:srgbClr val="A28E6A"/>
      </a:accent3>
      <a:accent4>
        <a:srgbClr val="956251"/>
      </a:accent4>
      <a:accent5>
        <a:srgbClr val="918485"/>
      </a:accent5>
      <a:accent6>
        <a:srgbClr val="855D5D"/>
      </a:accent6>
      <a:hlink>
        <a:srgbClr val="CC9900"/>
      </a:hlink>
      <a:folHlink>
        <a:srgbClr val="96A9A9"/>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2EC4E6EBD18EC4CA2266D6585338982" ma:contentTypeVersion="13" ma:contentTypeDescription="Create a new document." ma:contentTypeScope="" ma:versionID="c7e912b4f4fb6bf205eff5b077af23b5">
  <xsd:schema xmlns:xsd="http://www.w3.org/2001/XMLSchema" xmlns:xs="http://www.w3.org/2001/XMLSchema" xmlns:p="http://schemas.microsoft.com/office/2006/metadata/properties" xmlns:ns3="76bed85f-315d-4210-8995-0af0c97e3dff" xmlns:ns4="b322cb88-b5a8-4ec8-8e34-04b76f77b552" targetNamespace="http://schemas.microsoft.com/office/2006/metadata/properties" ma:root="true" ma:fieldsID="d562200c2cdcb0b9b90f38e8dfd3dff0" ns3:_="" ns4:_="">
    <xsd:import namespace="76bed85f-315d-4210-8995-0af0c97e3dff"/>
    <xsd:import namespace="b322cb88-b5a8-4ec8-8e34-04b76f77b55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bed85f-315d-4210-8995-0af0c97e3df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322cb88-b5a8-4ec8-8e34-04b76f77b55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FEBA48C-B178-4050-8A02-6BC5DA87EB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6bed85f-315d-4210-8995-0af0c97e3dff"/>
    <ds:schemaRef ds:uri="b322cb88-b5a8-4ec8-8e34-04b76f77b5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8910913-C939-4361-89F6-E86A3C6C3675}">
  <ds:schemaRefs>
    <ds:schemaRef ds:uri="http://schemas.microsoft.com/sharepoint/v3/contenttype/forms"/>
  </ds:schemaRefs>
</ds:datastoreItem>
</file>

<file path=customXml/itemProps3.xml><?xml version="1.0" encoding="utf-8"?>
<ds:datastoreItem xmlns:ds="http://schemas.openxmlformats.org/officeDocument/2006/customXml" ds:itemID="{613A140D-12FC-417F-A909-8A23C1A28CA0}">
  <ds:schemaRefs>
    <ds:schemaRef ds:uri="http://purl.org/dc/dcmitype/"/>
    <ds:schemaRef ds:uri="http://schemas.microsoft.com/office/2006/documentManagement/types"/>
    <ds:schemaRef ds:uri="http://purl.org/dc/elements/1.1/"/>
    <ds:schemaRef ds:uri="http://schemas.microsoft.com/office/2006/metadata/properties"/>
    <ds:schemaRef ds:uri="76bed85f-315d-4210-8995-0af0c97e3dff"/>
    <ds:schemaRef ds:uri="http://purl.org/dc/terms/"/>
    <ds:schemaRef ds:uri="http://schemas.openxmlformats.org/package/2006/metadata/core-properties"/>
    <ds:schemaRef ds:uri="http://schemas.microsoft.com/office/infopath/2007/PartnerControls"/>
    <ds:schemaRef ds:uri="b322cb88-b5a8-4ec8-8e34-04b76f77b552"/>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2055</Words>
  <Characters>11714</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ISQS 5346-Syllabus SU ADA</vt:lpstr>
    </vt:vector>
  </TitlesOfParts>
  <Company/>
  <LinksUpToDate>false</LinksUpToDate>
  <CharactersWithSpaces>13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QS 5346-Syllabus SU ADA</dc:title>
  <dc:subject/>
  <dc:creator>Alireza Zadeh</dc:creator>
  <cp:keywords/>
  <dc:description/>
  <cp:lastModifiedBy>Zadeh, Alireza</cp:lastModifiedBy>
  <cp:revision>2</cp:revision>
  <dcterms:created xsi:type="dcterms:W3CDTF">2020-10-07T04:39:00Z</dcterms:created>
  <dcterms:modified xsi:type="dcterms:W3CDTF">2020-10-07T0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2EC4E6EBD18EC4CA2266D6585338982</vt:lpwstr>
  </property>
</Properties>
</file>